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000FEF" w14:textId="35E3A29F" w:rsidR="00B87BFA" w:rsidRPr="0070195E" w:rsidRDefault="00B87BFA" w:rsidP="00B87BFA">
      <w:pPr>
        <w:pStyle w:val="Heading1"/>
        <w:tabs>
          <w:tab w:val="left" w:pos="3544"/>
        </w:tabs>
        <w:jc w:val="center"/>
        <w:rPr>
          <w:rFonts w:ascii="Times New Roman" w:hAnsi="Times New Roman" w:cs="Times New Roman"/>
          <w:b/>
          <w:color w:val="auto"/>
          <w:sz w:val="24"/>
          <w:szCs w:val="24"/>
          <w:shd w:val="clear" w:color="auto" w:fill="FFFFFF"/>
          <w:lang w:val="en-US"/>
        </w:rPr>
      </w:pPr>
      <w:bookmarkStart w:id="0" w:name="_Toc76754659"/>
      <w:r w:rsidRPr="0070195E">
        <w:rPr>
          <w:rFonts w:ascii="Times New Roman" w:hAnsi="Times New Roman" w:cs="Times New Roman"/>
          <w:b/>
          <w:color w:val="auto"/>
          <w:sz w:val="24"/>
          <w:szCs w:val="24"/>
          <w:shd w:val="clear" w:color="auto" w:fill="FFFFFF"/>
          <w:lang w:val="en-US"/>
        </w:rPr>
        <w:t>BAB V</w:t>
      </w:r>
      <w:bookmarkEnd w:id="0"/>
    </w:p>
    <w:p w14:paraId="5F7016B1" w14:textId="5537F4E1" w:rsidR="00B87BFA" w:rsidRPr="0070195E" w:rsidRDefault="00B87BFA" w:rsidP="00B87BFA">
      <w:pPr>
        <w:pStyle w:val="Heading1"/>
        <w:tabs>
          <w:tab w:val="left" w:pos="3544"/>
        </w:tabs>
        <w:jc w:val="center"/>
        <w:rPr>
          <w:rFonts w:ascii="Times New Roman" w:hAnsi="Times New Roman" w:cs="Times New Roman"/>
          <w:b/>
          <w:color w:val="auto"/>
          <w:sz w:val="24"/>
          <w:szCs w:val="24"/>
          <w:shd w:val="clear" w:color="auto" w:fill="FFFFFF"/>
          <w:lang w:val="en-US"/>
        </w:rPr>
      </w:pPr>
      <w:bookmarkStart w:id="1" w:name="_Toc76754660"/>
      <w:r w:rsidRPr="0070195E">
        <w:rPr>
          <w:rFonts w:ascii="Times New Roman" w:hAnsi="Times New Roman" w:cs="Times New Roman"/>
          <w:b/>
          <w:color w:val="auto"/>
          <w:sz w:val="24"/>
          <w:szCs w:val="24"/>
          <w:shd w:val="clear" w:color="auto" w:fill="FFFFFF"/>
          <w:lang w:val="en-US"/>
        </w:rPr>
        <w:t>PENUTUP</w:t>
      </w:r>
      <w:bookmarkEnd w:id="1"/>
    </w:p>
    <w:p w14:paraId="6A238074" w14:textId="77777777" w:rsidR="00B87BFA" w:rsidRPr="0070195E" w:rsidRDefault="00B87BFA" w:rsidP="00B87BFA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F03E184" w14:textId="3E3CE1D1" w:rsidR="00B87BFA" w:rsidRPr="0070195E" w:rsidRDefault="00B87BFA" w:rsidP="003B754D">
      <w:pPr>
        <w:pStyle w:val="Heading2"/>
        <w:numPr>
          <w:ilvl w:val="1"/>
          <w:numId w:val="25"/>
        </w:numPr>
        <w:spacing w:line="480" w:lineRule="auto"/>
        <w:ind w:left="284" w:hanging="426"/>
        <w:rPr>
          <w:sz w:val="24"/>
          <w:szCs w:val="24"/>
        </w:rPr>
      </w:pPr>
      <w:bookmarkStart w:id="2" w:name="_Toc76754661"/>
      <w:r w:rsidRPr="0070195E">
        <w:rPr>
          <w:sz w:val="24"/>
          <w:szCs w:val="24"/>
        </w:rPr>
        <w:t>Kesimpulan</w:t>
      </w:r>
      <w:bookmarkEnd w:id="2"/>
    </w:p>
    <w:p w14:paraId="192BDA4C" w14:textId="2C35F254" w:rsidR="00B87BFA" w:rsidRPr="00B11B97" w:rsidRDefault="00B87BFA" w:rsidP="00B87BFA">
      <w:pPr>
        <w:spacing w:line="480" w:lineRule="auto"/>
        <w:ind w:left="-142" w:firstLine="426"/>
        <w:jc w:val="both"/>
        <w:rPr>
          <w:rFonts w:ascii="Times New Roman" w:hAnsi="Times New Roman" w:cs="Times New Roman"/>
          <w:sz w:val="24"/>
          <w:szCs w:val="24"/>
          <w:lang w:val="sv-SE"/>
        </w:rPr>
      </w:pPr>
      <w:r w:rsidRPr="0070195E">
        <w:rPr>
          <w:rFonts w:ascii="Times New Roman" w:hAnsi="Times New Roman" w:cs="Times New Roman"/>
          <w:sz w:val="24"/>
          <w:szCs w:val="24"/>
        </w:rPr>
        <w:t>Berawal dari permasalahan</w:t>
      </w:r>
      <w:r w:rsidRPr="00B11B97">
        <w:rPr>
          <w:rFonts w:ascii="Times New Roman" w:hAnsi="Times New Roman" w:cs="Times New Roman"/>
          <w:sz w:val="24"/>
          <w:szCs w:val="24"/>
          <w:lang w:val="id"/>
        </w:rPr>
        <w:t xml:space="preserve"> kurangnya buku referensi prinsip desain, buku ini dirancang untuk memberikan informasi mengenai prinsip desain menggunakan ilustrasi seni kolase sebagai contoh dan ilustrasi penjelas prinsip desain</w:t>
      </w:r>
      <w:r w:rsidRPr="0070195E">
        <w:rPr>
          <w:rFonts w:ascii="Times New Roman" w:hAnsi="Times New Roman" w:cs="Times New Roman"/>
          <w:sz w:val="24"/>
          <w:szCs w:val="24"/>
        </w:rPr>
        <w:t>. Dalam pera</w:t>
      </w:r>
      <w:r w:rsidR="002E179F" w:rsidRPr="00B11B97">
        <w:rPr>
          <w:rFonts w:ascii="Times New Roman" w:hAnsi="Times New Roman" w:cs="Times New Roman"/>
          <w:sz w:val="24"/>
          <w:szCs w:val="24"/>
          <w:lang w:val="sv-SE"/>
        </w:rPr>
        <w:t>ncangan ini metode yang digunakan adalah metod</w:t>
      </w:r>
      <w:r w:rsidR="00935FCB">
        <w:rPr>
          <w:rFonts w:ascii="Times New Roman" w:hAnsi="Times New Roman" w:cs="Times New Roman"/>
          <w:sz w:val="24"/>
          <w:szCs w:val="24"/>
          <w:lang w:val="sv-SE"/>
        </w:rPr>
        <w:t xml:space="preserve">e perancangan </w:t>
      </w:r>
      <w:r w:rsidR="00935FCB" w:rsidRPr="00935FCB">
        <w:rPr>
          <w:rFonts w:ascii="Times New Roman" w:hAnsi="Times New Roman" w:cs="Times New Roman"/>
          <w:i/>
          <w:sz w:val="24"/>
          <w:szCs w:val="24"/>
          <w:lang w:val="sv-SE"/>
        </w:rPr>
        <w:t>design</w:t>
      </w:r>
      <w:r w:rsidR="002E179F" w:rsidRPr="00935FCB">
        <w:rPr>
          <w:rFonts w:ascii="Times New Roman" w:hAnsi="Times New Roman" w:cs="Times New Roman"/>
          <w:i/>
          <w:sz w:val="24"/>
          <w:szCs w:val="24"/>
          <w:lang w:val="sv-SE"/>
        </w:rPr>
        <w:t xml:space="preserve"> thinking</w:t>
      </w:r>
      <w:r w:rsidR="002E179F" w:rsidRPr="00B11B97">
        <w:rPr>
          <w:rFonts w:ascii="Times New Roman" w:hAnsi="Times New Roman" w:cs="Times New Roman"/>
          <w:sz w:val="24"/>
          <w:szCs w:val="24"/>
          <w:lang w:val="sv-SE"/>
        </w:rPr>
        <w:t xml:space="preserve"> dimulai dari studi pustaka</w:t>
      </w:r>
      <w:r w:rsidR="00935FCB">
        <w:rPr>
          <w:rFonts w:ascii="Times New Roman" w:hAnsi="Times New Roman" w:cs="Times New Roman"/>
          <w:sz w:val="24"/>
          <w:szCs w:val="24"/>
          <w:lang w:val="sv-SE"/>
        </w:rPr>
        <w:t>, wawancara dan penyebaran kuisioner</w:t>
      </w:r>
      <w:r w:rsidR="002E179F" w:rsidRPr="00B11B97">
        <w:rPr>
          <w:rFonts w:ascii="Times New Roman" w:hAnsi="Times New Roman" w:cs="Times New Roman"/>
          <w:sz w:val="24"/>
          <w:szCs w:val="24"/>
          <w:lang w:val="sv-SE"/>
        </w:rPr>
        <w:t xml:space="preserve"> untuk proses pengumpulan data yang kemudian dianalisa.</w:t>
      </w:r>
      <w:r w:rsidRPr="00B11B97">
        <w:rPr>
          <w:rFonts w:ascii="Times New Roman" w:hAnsi="Times New Roman" w:cs="Times New Roman"/>
          <w:sz w:val="24"/>
          <w:szCs w:val="24"/>
          <w:lang w:val="sv-SE"/>
        </w:rPr>
        <w:t xml:space="preserve"> </w:t>
      </w:r>
      <w:r w:rsidR="002E179F" w:rsidRPr="00B11B97">
        <w:rPr>
          <w:rFonts w:ascii="Times New Roman" w:hAnsi="Times New Roman" w:cs="Times New Roman"/>
          <w:sz w:val="24"/>
          <w:szCs w:val="24"/>
          <w:lang w:val="sv-SE"/>
        </w:rPr>
        <w:t xml:space="preserve">Setelah proses analisa data tahap berikutnya adalah eksplorasi ide dari data dan referensi yang sudah didapatkan. Tahap berikutnya adalah membuat sketsa, digitalisasi dan </w:t>
      </w:r>
      <w:r w:rsidR="002E179F" w:rsidRPr="00B11B97">
        <w:rPr>
          <w:rFonts w:ascii="Times New Roman" w:hAnsi="Times New Roman" w:cs="Times New Roman"/>
          <w:i/>
          <w:sz w:val="24"/>
          <w:szCs w:val="24"/>
          <w:lang w:val="sv-SE"/>
        </w:rPr>
        <w:t>layouting</w:t>
      </w:r>
      <w:r w:rsidR="002E179F" w:rsidRPr="00B11B97">
        <w:rPr>
          <w:rFonts w:ascii="Times New Roman" w:hAnsi="Times New Roman" w:cs="Times New Roman"/>
          <w:sz w:val="24"/>
          <w:szCs w:val="24"/>
          <w:lang w:val="sv-SE"/>
        </w:rPr>
        <w:t>.</w:t>
      </w:r>
      <w:r w:rsidR="00935FCB">
        <w:rPr>
          <w:rFonts w:ascii="Times New Roman" w:hAnsi="Times New Roman" w:cs="Times New Roman"/>
          <w:sz w:val="24"/>
          <w:szCs w:val="24"/>
          <w:lang w:val="sv-SE"/>
        </w:rPr>
        <w:t xml:space="preserve"> Peracangan menghasilkan buku yang menjelaskan mengenai prinsip desain dan penerapannya, buku juga dilengkapi dengan latihan soal dan lembar eksperimen untuk mengasah kepekaan visual mahasiswa. </w:t>
      </w:r>
      <w:r w:rsidR="009736B0" w:rsidRPr="00B11B97">
        <w:rPr>
          <w:rFonts w:ascii="Times New Roman" w:hAnsi="Times New Roman" w:cs="Times New Roman"/>
          <w:sz w:val="24"/>
          <w:szCs w:val="24"/>
          <w:lang w:val="sv-SE"/>
        </w:rPr>
        <w:t xml:space="preserve">Selain buku sebagai media utama, perancangan ini juga diimplementasikan pada media pendukung seperti poster, </w:t>
      </w:r>
      <w:r w:rsidR="009736B0" w:rsidRPr="00B11B97">
        <w:rPr>
          <w:rFonts w:ascii="Times New Roman" w:hAnsi="Times New Roman" w:cs="Times New Roman"/>
          <w:i/>
          <w:sz w:val="24"/>
          <w:szCs w:val="24"/>
          <w:lang w:val="sv-SE"/>
        </w:rPr>
        <w:t>packaging</w:t>
      </w:r>
      <w:r w:rsidR="009736B0" w:rsidRPr="00B11B97">
        <w:rPr>
          <w:rFonts w:ascii="Times New Roman" w:hAnsi="Times New Roman" w:cs="Times New Roman"/>
          <w:sz w:val="24"/>
          <w:szCs w:val="24"/>
          <w:lang w:val="sv-SE"/>
        </w:rPr>
        <w:t>, gantungan kunci, stiker dan totebag.</w:t>
      </w:r>
    </w:p>
    <w:p w14:paraId="239AA445" w14:textId="7EE0FFAC" w:rsidR="00B87BFA" w:rsidRPr="0070195E" w:rsidRDefault="00B87BFA" w:rsidP="003B754D">
      <w:pPr>
        <w:pStyle w:val="Heading2"/>
        <w:numPr>
          <w:ilvl w:val="1"/>
          <w:numId w:val="25"/>
        </w:numPr>
        <w:spacing w:line="480" w:lineRule="auto"/>
        <w:ind w:left="284" w:hanging="426"/>
        <w:rPr>
          <w:sz w:val="24"/>
          <w:szCs w:val="24"/>
        </w:rPr>
      </w:pPr>
      <w:bookmarkStart w:id="3" w:name="_Toc76754662"/>
      <w:r w:rsidRPr="0070195E">
        <w:rPr>
          <w:sz w:val="24"/>
          <w:szCs w:val="24"/>
        </w:rPr>
        <w:t>Saran</w:t>
      </w:r>
      <w:bookmarkEnd w:id="3"/>
    </w:p>
    <w:p w14:paraId="1D21E187" w14:textId="1F740CAF" w:rsidR="0049323C" w:rsidRPr="00042AF7" w:rsidRDefault="009736B0" w:rsidP="00042AF7">
      <w:pPr>
        <w:spacing w:line="480" w:lineRule="auto"/>
        <w:ind w:left="-142" w:firstLine="426"/>
        <w:jc w:val="both"/>
        <w:rPr>
          <w:rFonts w:ascii="Times New Roman" w:hAnsi="Times New Roman" w:cs="Times New Roman"/>
          <w:i/>
          <w:sz w:val="24"/>
          <w:szCs w:val="24"/>
          <w:lang w:val="sv-SE"/>
        </w:rPr>
      </w:pPr>
      <w:r w:rsidRPr="00B11B97">
        <w:rPr>
          <w:rFonts w:ascii="Times New Roman" w:hAnsi="Times New Roman" w:cs="Times New Roman"/>
          <w:sz w:val="24"/>
          <w:szCs w:val="24"/>
          <w:lang w:val="sv-SE"/>
        </w:rPr>
        <w:t xml:space="preserve">Perancangan ini diharapkan dapat memberikan informasi mengenai prinsip desain dan </w:t>
      </w:r>
      <w:r w:rsidR="004F3530">
        <w:rPr>
          <w:rFonts w:ascii="Times New Roman" w:hAnsi="Times New Roman" w:cs="Times New Roman"/>
          <w:sz w:val="24"/>
          <w:szCs w:val="24"/>
          <w:lang w:val="sv-SE"/>
        </w:rPr>
        <w:t xml:space="preserve">dapat menjadi referensi visual bagi mahasiswa desain. </w:t>
      </w:r>
      <w:r w:rsidR="002528CB">
        <w:rPr>
          <w:rFonts w:ascii="Times New Roman" w:hAnsi="Times New Roman" w:cs="Times New Roman"/>
          <w:sz w:val="24"/>
          <w:szCs w:val="24"/>
          <w:lang w:val="sv-SE"/>
        </w:rPr>
        <w:t>Dengan adanya ilustrasi sebagai referensi visual, perancangan ini</w:t>
      </w:r>
      <w:r w:rsidR="002528CB" w:rsidRPr="002528CB">
        <w:rPr>
          <w:rFonts w:ascii="Times New Roman" w:hAnsi="Times New Roman" w:cs="Times New Roman"/>
          <w:sz w:val="24"/>
          <w:szCs w:val="24"/>
          <w:lang w:val="sv-SE"/>
        </w:rPr>
        <w:t xml:space="preserve"> </w:t>
      </w:r>
      <w:r w:rsidR="002528CB">
        <w:rPr>
          <w:rFonts w:ascii="Times New Roman" w:hAnsi="Times New Roman" w:cs="Times New Roman"/>
          <w:sz w:val="24"/>
          <w:szCs w:val="24"/>
          <w:lang w:val="sv-SE"/>
        </w:rPr>
        <w:t xml:space="preserve">diharapkan </w:t>
      </w:r>
      <w:r w:rsidRPr="00B11B97">
        <w:rPr>
          <w:rFonts w:ascii="Times New Roman" w:hAnsi="Times New Roman" w:cs="Times New Roman"/>
          <w:sz w:val="24"/>
          <w:szCs w:val="24"/>
          <w:lang w:val="sv-SE"/>
        </w:rPr>
        <w:t xml:space="preserve">dapat dikembangkan pada media lain seperti video atau </w:t>
      </w:r>
      <w:r w:rsidRPr="00B11B97">
        <w:rPr>
          <w:rFonts w:ascii="Times New Roman" w:hAnsi="Times New Roman" w:cs="Times New Roman"/>
          <w:i/>
          <w:sz w:val="24"/>
          <w:szCs w:val="24"/>
          <w:lang w:val="sv-SE"/>
        </w:rPr>
        <w:t>motion graphic</w:t>
      </w:r>
      <w:r w:rsidR="002528CB">
        <w:rPr>
          <w:rFonts w:ascii="Times New Roman" w:hAnsi="Times New Roman" w:cs="Times New Roman"/>
          <w:i/>
          <w:sz w:val="24"/>
          <w:szCs w:val="24"/>
          <w:lang w:val="sv-SE"/>
        </w:rPr>
        <w:t xml:space="preserve"> </w:t>
      </w:r>
      <w:r w:rsidR="002528CB">
        <w:rPr>
          <w:rFonts w:ascii="Times New Roman" w:hAnsi="Times New Roman" w:cs="Times New Roman"/>
          <w:sz w:val="24"/>
          <w:szCs w:val="24"/>
          <w:lang w:val="sv-SE"/>
        </w:rPr>
        <w:t>sehingga pembelajaran prinsip desain dapat dilakukan dengan berbagai variasi media.</w:t>
      </w:r>
      <w:bookmarkStart w:id="4" w:name="_GoBack"/>
      <w:bookmarkEnd w:id="4"/>
    </w:p>
    <w:sectPr w:rsidR="0049323C" w:rsidRPr="00042AF7" w:rsidSect="00C3209A">
      <w:headerReference w:type="default" r:id="rId8"/>
      <w:headerReference w:type="first" r:id="rId9"/>
      <w:footerReference w:type="first" r:id="rId10"/>
      <w:pgSz w:w="11906" w:h="16838"/>
      <w:pgMar w:top="1701" w:right="1701" w:bottom="2268" w:left="2268" w:header="706" w:footer="706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A2FA87" w16cex:dateUtc="2021-07-21T12:56:00Z"/>
  <w16cex:commentExtensible w16cex:durableId="24A2FB34" w16cex:dateUtc="2021-07-21T12:59:00Z"/>
  <w16cex:commentExtensible w16cex:durableId="24A37E51" w16cex:dateUtc="2021-07-21T22:19:00Z"/>
  <w16cex:commentExtensible w16cex:durableId="24A37EDE" w16cex:dateUtc="2021-07-21T22:21:00Z"/>
  <w16cex:commentExtensible w16cex:durableId="24A37F4A" w16cex:dateUtc="2021-07-21T22:23:00Z"/>
  <w16cex:commentExtensible w16cex:durableId="24A37F8D" w16cex:dateUtc="2021-07-21T22:24:00Z"/>
  <w16cex:commentExtensible w16cex:durableId="24A37FF0" w16cex:dateUtc="2021-07-21T22:26:00Z"/>
  <w16cex:commentExtensible w16cex:durableId="24A380B0" w16cex:dateUtc="2021-07-21T22:29:00Z"/>
  <w16cex:commentExtensible w16cex:durableId="24A38198" w16cex:dateUtc="2021-07-21T22:33:00Z"/>
  <w16cex:commentExtensible w16cex:durableId="24A3851D" w16cex:dateUtc="2021-07-21T22:48:00Z"/>
  <w16cex:commentExtensible w16cex:durableId="24A38404" w16cex:dateUtc="2021-07-21T22:43:00Z"/>
  <w16cex:commentExtensible w16cex:durableId="24A384F7" w16cex:dateUtc="2021-07-21T22:47:00Z"/>
  <w16cex:commentExtensible w16cex:durableId="24A3852F" w16cex:dateUtc="2021-07-21T22:48:00Z"/>
  <w16cex:commentExtensible w16cex:durableId="24A38535" w16cex:dateUtc="2021-07-21T22:48:00Z"/>
  <w16cex:commentExtensible w16cex:durableId="24A3854C" w16cex:dateUtc="2021-07-21T22:49:00Z"/>
  <w16cex:commentExtensible w16cex:durableId="24A3855C" w16cex:dateUtc="2021-07-21T22:49:00Z"/>
  <w16cex:commentExtensible w16cex:durableId="24A3856B" w16cex:dateUtc="2021-07-21T22:49:00Z"/>
  <w16cex:commentExtensible w16cex:durableId="24A385A6" w16cex:dateUtc="2021-07-21T22:50:00Z"/>
  <w16cex:commentExtensible w16cex:durableId="24A3860A" w16cex:dateUtc="2021-07-21T22:52:00Z"/>
  <w16cex:commentExtensible w16cex:durableId="24A38665" w16cex:dateUtc="2021-07-21T22:53:00Z"/>
  <w16cex:commentExtensible w16cex:durableId="24A3868F" w16cex:dateUtc="2021-07-21T22:54:00Z"/>
  <w16cex:commentExtensible w16cex:durableId="24A386B6" w16cex:dateUtc="2021-07-21T22:55:00Z"/>
  <w16cex:commentExtensible w16cex:durableId="24A386E2" w16cex:dateUtc="2021-07-21T22:55:00Z"/>
  <w16cex:commentExtensible w16cex:durableId="24A386EF" w16cex:dateUtc="2021-07-21T22:55:00Z"/>
  <w16cex:commentExtensible w16cex:durableId="24A38711" w16cex:dateUtc="2021-07-21T22:56:00Z"/>
  <w16cex:commentExtensible w16cex:durableId="24A38738" w16cex:dateUtc="2021-07-21T22:57:00Z"/>
  <w16cex:commentExtensible w16cex:durableId="24A3878B" w16cex:dateUtc="2021-07-21T22:58:00Z"/>
  <w16cex:commentExtensible w16cex:durableId="24A38813" w16cex:dateUtc="2021-07-21T23:00:00Z"/>
  <w16cex:commentExtensible w16cex:durableId="24A388FE" w16cex:dateUtc="2021-07-21T23:04:00Z"/>
  <w16cex:commentExtensible w16cex:durableId="24A388E8" w16cex:dateUtc="2021-07-21T23:04:00Z"/>
  <w16cex:commentExtensible w16cex:durableId="24A38915" w16cex:dateUtc="2021-07-21T23:05:00Z"/>
  <w16cex:commentExtensible w16cex:durableId="24A38967" w16cex:dateUtc="2021-07-21T23:06:00Z"/>
  <w16cex:commentExtensible w16cex:durableId="24A389B7" w16cex:dateUtc="2021-07-21T23:07:00Z"/>
  <w16cex:commentExtensible w16cex:durableId="24A394D0" w16cex:dateUtc="2021-07-21T23:55:00Z"/>
  <w16cex:commentExtensible w16cex:durableId="24A39857" w16cex:dateUtc="2021-07-22T00:10:00Z"/>
  <w16cex:commentExtensible w16cex:durableId="24A39910" w16cex:dateUtc="2021-07-22T00:13:00Z"/>
  <w16cex:commentExtensible w16cex:durableId="24A38B42" w16cex:dateUtc="2021-07-21T23:14:00Z"/>
  <w16cex:commentExtensible w16cex:durableId="24A38BAC" w16cex:dateUtc="2021-07-21T23:16:00Z"/>
  <w16cex:commentExtensible w16cex:durableId="24A38C19" w16cex:dateUtc="2021-07-21T23:18:00Z"/>
  <w16cex:commentExtensible w16cex:durableId="24A38C54" w16cex:dateUtc="2021-07-21T23:19:00Z"/>
  <w16cex:commentExtensible w16cex:durableId="24A38DA5" w16cex:dateUtc="2021-07-21T23:2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73ACA5E" w16cid:durableId="24A2FA87"/>
  <w16cid:commentId w16cid:paraId="1D4A5EC1" w16cid:durableId="24A2FB34"/>
  <w16cid:commentId w16cid:paraId="4914165A" w16cid:durableId="24A37E51"/>
  <w16cid:commentId w16cid:paraId="7CD5169E" w16cid:durableId="24A37EDE"/>
  <w16cid:commentId w16cid:paraId="0CE60270" w16cid:durableId="24A37F4A"/>
  <w16cid:commentId w16cid:paraId="37658A83" w16cid:durableId="24A37F8D"/>
  <w16cid:commentId w16cid:paraId="4A7E1F7D" w16cid:durableId="24A37FF0"/>
  <w16cid:commentId w16cid:paraId="0198461A" w16cid:durableId="24A380B0"/>
  <w16cid:commentId w16cid:paraId="185575C4" w16cid:durableId="24A38198"/>
  <w16cid:commentId w16cid:paraId="065EB983" w16cid:durableId="24A3851D"/>
  <w16cid:commentId w16cid:paraId="7BEBFA16" w16cid:durableId="24A38404"/>
  <w16cid:commentId w16cid:paraId="2C66921D" w16cid:durableId="24A384F7"/>
  <w16cid:commentId w16cid:paraId="5D7F57F3" w16cid:durableId="24A3852F"/>
  <w16cid:commentId w16cid:paraId="3D489DD1" w16cid:durableId="24A38535"/>
  <w16cid:commentId w16cid:paraId="50ACD11C" w16cid:durableId="24A3854C"/>
  <w16cid:commentId w16cid:paraId="5807EB90" w16cid:durableId="24A3855C"/>
  <w16cid:commentId w16cid:paraId="4F9216F0" w16cid:durableId="24A3856B"/>
  <w16cid:commentId w16cid:paraId="26D3932F" w16cid:durableId="24A385A6"/>
  <w16cid:commentId w16cid:paraId="7B26CBA4" w16cid:durableId="24A3860A"/>
  <w16cid:commentId w16cid:paraId="695C966D" w16cid:durableId="24A38665"/>
  <w16cid:commentId w16cid:paraId="05F36666" w16cid:durableId="24A3868F"/>
  <w16cid:commentId w16cid:paraId="763C348B" w16cid:durableId="24A386B6"/>
  <w16cid:commentId w16cid:paraId="7ABCC295" w16cid:durableId="24A386E2"/>
  <w16cid:commentId w16cid:paraId="4CD568E4" w16cid:durableId="24A386EF"/>
  <w16cid:commentId w16cid:paraId="0E87BE33" w16cid:durableId="24A38711"/>
  <w16cid:commentId w16cid:paraId="0DDCD882" w16cid:durableId="24A38738"/>
  <w16cid:commentId w16cid:paraId="63359EA6" w16cid:durableId="24A3878B"/>
  <w16cid:commentId w16cid:paraId="06E44342" w16cid:durableId="24A38813"/>
  <w16cid:commentId w16cid:paraId="74B3268C" w16cid:durableId="24A388FE"/>
  <w16cid:commentId w16cid:paraId="480D14D9" w16cid:durableId="24A388E8"/>
  <w16cid:commentId w16cid:paraId="234F46F2" w16cid:durableId="24A38915"/>
  <w16cid:commentId w16cid:paraId="64C2DA42" w16cid:durableId="24A38967"/>
  <w16cid:commentId w16cid:paraId="55938B3F" w16cid:durableId="24A389B7"/>
  <w16cid:commentId w16cid:paraId="1D1037D7" w16cid:durableId="24A394D0"/>
  <w16cid:commentId w16cid:paraId="0EF814DF" w16cid:durableId="24A39857"/>
  <w16cid:commentId w16cid:paraId="67831139" w16cid:durableId="24A39910"/>
  <w16cid:commentId w16cid:paraId="16379D66" w16cid:durableId="24A38B42"/>
  <w16cid:commentId w16cid:paraId="65D5821A" w16cid:durableId="24A38BAC"/>
  <w16cid:commentId w16cid:paraId="2E6786BC" w16cid:durableId="24A38C19"/>
  <w16cid:commentId w16cid:paraId="64D656B1" w16cid:durableId="24A38C54"/>
  <w16cid:commentId w16cid:paraId="46F17619" w16cid:durableId="24A38DA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2B6986" w14:textId="77777777" w:rsidR="000122B5" w:rsidRDefault="000122B5" w:rsidP="00795AE6">
      <w:pPr>
        <w:spacing w:after="0" w:line="240" w:lineRule="auto"/>
      </w:pPr>
      <w:r>
        <w:separator/>
      </w:r>
    </w:p>
  </w:endnote>
  <w:endnote w:type="continuationSeparator" w:id="0">
    <w:p w14:paraId="6652959B" w14:textId="77777777" w:rsidR="000122B5" w:rsidRDefault="000122B5" w:rsidP="00795A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D706F7" w14:textId="3FDC476D" w:rsidR="0017381E" w:rsidRDefault="0017381E">
    <w:pPr>
      <w:pStyle w:val="Footer"/>
      <w:jc w:val="center"/>
    </w:pPr>
  </w:p>
  <w:p w14:paraId="11332426" w14:textId="77777777" w:rsidR="0017381E" w:rsidRDefault="001738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419375" w14:textId="77777777" w:rsidR="000122B5" w:rsidRDefault="000122B5" w:rsidP="00795AE6">
      <w:pPr>
        <w:spacing w:after="0" w:line="240" w:lineRule="auto"/>
      </w:pPr>
      <w:r>
        <w:separator/>
      </w:r>
    </w:p>
  </w:footnote>
  <w:footnote w:type="continuationSeparator" w:id="0">
    <w:p w14:paraId="5D8A9CF1" w14:textId="77777777" w:rsidR="000122B5" w:rsidRDefault="000122B5" w:rsidP="00795A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81C793" w14:textId="7DD47FAB" w:rsidR="0017381E" w:rsidRDefault="0017381E" w:rsidP="00994FF4">
    <w:pPr>
      <w:pStyle w:val="Header"/>
      <w:jc w:val="center"/>
    </w:pPr>
  </w:p>
  <w:p w14:paraId="66D20B92" w14:textId="77777777" w:rsidR="0017381E" w:rsidRDefault="001738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01A958" w14:textId="77777777" w:rsidR="0017381E" w:rsidRDefault="001738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84625"/>
    <w:multiLevelType w:val="hybridMultilevel"/>
    <w:tmpl w:val="250C93FC"/>
    <w:lvl w:ilvl="0" w:tplc="8A926CEC">
      <w:start w:val="1"/>
      <w:numFmt w:val="lowerLetter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" w15:restartNumberingAfterBreak="0">
    <w:nsid w:val="043E71B8"/>
    <w:multiLevelType w:val="hybridMultilevel"/>
    <w:tmpl w:val="9DA2C90E"/>
    <w:lvl w:ilvl="0" w:tplc="10C817F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52A5965"/>
    <w:multiLevelType w:val="multilevel"/>
    <w:tmpl w:val="FC669FC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theme="minorBidi"/>
        <w:sz w:val="24"/>
        <w:szCs w:val="24"/>
      </w:rPr>
    </w:lvl>
    <w:lvl w:ilvl="1">
      <w:start w:val="3"/>
      <w:numFmt w:val="decimal"/>
      <w:lvlText w:val="%2"/>
      <w:lvlJc w:val="left"/>
      <w:pPr>
        <w:ind w:left="1440" w:hanging="360"/>
      </w:pPr>
    </w:lvl>
    <w:lvl w:ilvl="2">
      <w:start w:val="1"/>
      <w:numFmt w:val="upperLetter"/>
      <w:lvlText w:val="%3."/>
      <w:lvlJc w:val="left"/>
      <w:pPr>
        <w:ind w:left="360" w:hanging="360"/>
      </w:pPr>
    </w:lvl>
    <w:lvl w:ilvl="3">
      <w:start w:val="1"/>
      <w:numFmt w:val="decimal"/>
      <w:lvlText w:val="%4."/>
      <w:lvlJc w:val="left"/>
      <w:pPr>
        <w:ind w:left="2700" w:hanging="360"/>
      </w:pPr>
      <w:rPr>
        <w:b w:val="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7532BD2"/>
    <w:multiLevelType w:val="hybridMultilevel"/>
    <w:tmpl w:val="8DF0BA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445783"/>
    <w:multiLevelType w:val="hybridMultilevel"/>
    <w:tmpl w:val="7416D97A"/>
    <w:lvl w:ilvl="0" w:tplc="966E7B90">
      <w:start w:val="1"/>
      <w:numFmt w:val="lowerLetter"/>
      <w:lvlText w:val="%1."/>
      <w:lvlJc w:val="left"/>
      <w:pPr>
        <w:ind w:left="2520" w:hanging="360"/>
      </w:pPr>
      <w:rPr>
        <w:rFonts w:hint="default"/>
        <w:i w:val="0"/>
      </w:rPr>
    </w:lvl>
    <w:lvl w:ilvl="1" w:tplc="04210019" w:tentative="1">
      <w:start w:val="1"/>
      <w:numFmt w:val="lowerLetter"/>
      <w:lvlText w:val="%2."/>
      <w:lvlJc w:val="left"/>
      <w:pPr>
        <w:ind w:left="3240" w:hanging="360"/>
      </w:pPr>
    </w:lvl>
    <w:lvl w:ilvl="2" w:tplc="0421001B" w:tentative="1">
      <w:start w:val="1"/>
      <w:numFmt w:val="lowerRoman"/>
      <w:lvlText w:val="%3."/>
      <w:lvlJc w:val="right"/>
      <w:pPr>
        <w:ind w:left="3960" w:hanging="180"/>
      </w:pPr>
    </w:lvl>
    <w:lvl w:ilvl="3" w:tplc="0421000F" w:tentative="1">
      <w:start w:val="1"/>
      <w:numFmt w:val="decimal"/>
      <w:lvlText w:val="%4."/>
      <w:lvlJc w:val="left"/>
      <w:pPr>
        <w:ind w:left="4680" w:hanging="360"/>
      </w:pPr>
    </w:lvl>
    <w:lvl w:ilvl="4" w:tplc="04210019" w:tentative="1">
      <w:start w:val="1"/>
      <w:numFmt w:val="lowerLetter"/>
      <w:lvlText w:val="%5."/>
      <w:lvlJc w:val="left"/>
      <w:pPr>
        <w:ind w:left="5400" w:hanging="360"/>
      </w:pPr>
    </w:lvl>
    <w:lvl w:ilvl="5" w:tplc="0421001B" w:tentative="1">
      <w:start w:val="1"/>
      <w:numFmt w:val="lowerRoman"/>
      <w:lvlText w:val="%6."/>
      <w:lvlJc w:val="right"/>
      <w:pPr>
        <w:ind w:left="6120" w:hanging="180"/>
      </w:pPr>
    </w:lvl>
    <w:lvl w:ilvl="6" w:tplc="0421000F" w:tentative="1">
      <w:start w:val="1"/>
      <w:numFmt w:val="decimal"/>
      <w:lvlText w:val="%7."/>
      <w:lvlJc w:val="left"/>
      <w:pPr>
        <w:ind w:left="6840" w:hanging="360"/>
      </w:pPr>
    </w:lvl>
    <w:lvl w:ilvl="7" w:tplc="04210019" w:tentative="1">
      <w:start w:val="1"/>
      <w:numFmt w:val="lowerLetter"/>
      <w:lvlText w:val="%8."/>
      <w:lvlJc w:val="left"/>
      <w:pPr>
        <w:ind w:left="7560" w:hanging="360"/>
      </w:pPr>
    </w:lvl>
    <w:lvl w:ilvl="8" w:tplc="0421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096E653E"/>
    <w:multiLevelType w:val="hybridMultilevel"/>
    <w:tmpl w:val="A9CA237A"/>
    <w:lvl w:ilvl="0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" w15:restartNumberingAfterBreak="0">
    <w:nsid w:val="0C375BDF"/>
    <w:multiLevelType w:val="hybridMultilevel"/>
    <w:tmpl w:val="59207998"/>
    <w:lvl w:ilvl="0" w:tplc="303852AE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880" w:hanging="360"/>
      </w:pPr>
    </w:lvl>
    <w:lvl w:ilvl="2" w:tplc="0421001B" w:tentative="1">
      <w:start w:val="1"/>
      <w:numFmt w:val="lowerRoman"/>
      <w:lvlText w:val="%3."/>
      <w:lvlJc w:val="right"/>
      <w:pPr>
        <w:ind w:left="3600" w:hanging="180"/>
      </w:pPr>
    </w:lvl>
    <w:lvl w:ilvl="3" w:tplc="0421000F" w:tentative="1">
      <w:start w:val="1"/>
      <w:numFmt w:val="decimal"/>
      <w:lvlText w:val="%4."/>
      <w:lvlJc w:val="left"/>
      <w:pPr>
        <w:ind w:left="4320" w:hanging="360"/>
      </w:pPr>
    </w:lvl>
    <w:lvl w:ilvl="4" w:tplc="04210019" w:tentative="1">
      <w:start w:val="1"/>
      <w:numFmt w:val="lowerLetter"/>
      <w:lvlText w:val="%5."/>
      <w:lvlJc w:val="left"/>
      <w:pPr>
        <w:ind w:left="5040" w:hanging="360"/>
      </w:pPr>
    </w:lvl>
    <w:lvl w:ilvl="5" w:tplc="0421001B" w:tentative="1">
      <w:start w:val="1"/>
      <w:numFmt w:val="lowerRoman"/>
      <w:lvlText w:val="%6."/>
      <w:lvlJc w:val="right"/>
      <w:pPr>
        <w:ind w:left="5760" w:hanging="180"/>
      </w:pPr>
    </w:lvl>
    <w:lvl w:ilvl="6" w:tplc="0421000F" w:tentative="1">
      <w:start w:val="1"/>
      <w:numFmt w:val="decimal"/>
      <w:lvlText w:val="%7."/>
      <w:lvlJc w:val="left"/>
      <w:pPr>
        <w:ind w:left="6480" w:hanging="360"/>
      </w:pPr>
    </w:lvl>
    <w:lvl w:ilvl="7" w:tplc="04210019" w:tentative="1">
      <w:start w:val="1"/>
      <w:numFmt w:val="lowerLetter"/>
      <w:lvlText w:val="%8."/>
      <w:lvlJc w:val="left"/>
      <w:pPr>
        <w:ind w:left="7200" w:hanging="360"/>
      </w:pPr>
    </w:lvl>
    <w:lvl w:ilvl="8" w:tplc="0421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0CF67093"/>
    <w:multiLevelType w:val="multilevel"/>
    <w:tmpl w:val="F7180988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0D855B81"/>
    <w:multiLevelType w:val="hybridMultilevel"/>
    <w:tmpl w:val="1898E092"/>
    <w:lvl w:ilvl="0" w:tplc="F4AAE524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19E17C9"/>
    <w:multiLevelType w:val="multilevel"/>
    <w:tmpl w:val="820EB0D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3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57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68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82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93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0800" w:hanging="1800"/>
      </w:pPr>
      <w:rPr>
        <w:rFonts w:hint="default"/>
      </w:rPr>
    </w:lvl>
  </w:abstractNum>
  <w:abstractNum w:abstractNumId="10" w15:restartNumberingAfterBreak="0">
    <w:nsid w:val="132066BC"/>
    <w:multiLevelType w:val="hybridMultilevel"/>
    <w:tmpl w:val="4264738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B3230F"/>
    <w:multiLevelType w:val="hybridMultilevel"/>
    <w:tmpl w:val="22E62076"/>
    <w:lvl w:ilvl="0" w:tplc="ED50DB3E">
      <w:start w:val="1"/>
      <w:numFmt w:val="decimal"/>
      <w:lvlText w:val="%1."/>
      <w:lvlJc w:val="left"/>
      <w:pPr>
        <w:ind w:left="1800" w:hanging="360"/>
      </w:pPr>
      <w:rPr>
        <w:rFonts w:hint="default"/>
        <w:i w:val="0"/>
      </w:rPr>
    </w:lvl>
    <w:lvl w:ilvl="1" w:tplc="A18AA8F4">
      <w:start w:val="1"/>
      <w:numFmt w:val="lowerLetter"/>
      <w:lvlText w:val="%2."/>
      <w:lvlJc w:val="left"/>
      <w:pPr>
        <w:ind w:left="2520" w:hanging="360"/>
      </w:pPr>
      <w:rPr>
        <w:i w:val="0"/>
      </w:rPr>
    </w:lvl>
    <w:lvl w:ilvl="2" w:tplc="0421001B">
      <w:start w:val="1"/>
      <w:numFmt w:val="lowerRoman"/>
      <w:lvlText w:val="%3."/>
      <w:lvlJc w:val="right"/>
      <w:pPr>
        <w:ind w:left="3240" w:hanging="180"/>
      </w:pPr>
    </w:lvl>
    <w:lvl w:ilvl="3" w:tplc="0421000F">
      <w:start w:val="1"/>
      <w:numFmt w:val="decimal"/>
      <w:lvlText w:val="%4."/>
      <w:lvlJc w:val="left"/>
      <w:pPr>
        <w:ind w:left="3960" w:hanging="360"/>
      </w:pPr>
    </w:lvl>
    <w:lvl w:ilvl="4" w:tplc="04210019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16A20B03"/>
    <w:multiLevelType w:val="hybridMultilevel"/>
    <w:tmpl w:val="6BDEAD94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87D2FC46">
      <w:start w:val="1"/>
      <w:numFmt w:val="lowerLetter"/>
      <w:lvlText w:val="%5."/>
      <w:lvlJc w:val="left"/>
      <w:pPr>
        <w:ind w:left="3600" w:hanging="360"/>
      </w:pPr>
      <w:rPr>
        <w:i w:val="0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800C28"/>
    <w:multiLevelType w:val="multilevel"/>
    <w:tmpl w:val="D526A90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4" w15:restartNumberingAfterBreak="0">
    <w:nsid w:val="1AE445AF"/>
    <w:multiLevelType w:val="hybridMultilevel"/>
    <w:tmpl w:val="43801288"/>
    <w:lvl w:ilvl="0" w:tplc="A8902B8E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5" w15:restartNumberingAfterBreak="0">
    <w:nsid w:val="1BA77A0A"/>
    <w:multiLevelType w:val="multilevel"/>
    <w:tmpl w:val="5F781256"/>
    <w:lvl w:ilvl="0">
      <w:start w:val="1"/>
      <w:numFmt w:val="decimal"/>
      <w:lvlText w:val="%1."/>
      <w:lvlJc w:val="left"/>
      <w:pPr>
        <w:ind w:left="1800" w:hanging="360"/>
      </w:pPr>
      <w:rPr>
        <w:rFonts w:hint="default"/>
        <w:i w:val="0"/>
      </w:rPr>
    </w:lvl>
    <w:lvl w:ilvl="1">
      <w:start w:val="1"/>
      <w:numFmt w:val="decimal"/>
      <w:isLgl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440"/>
      </w:pPr>
      <w:rPr>
        <w:rFonts w:hint="default"/>
      </w:rPr>
    </w:lvl>
  </w:abstractNum>
  <w:abstractNum w:abstractNumId="16" w15:restartNumberingAfterBreak="0">
    <w:nsid w:val="1DF33C80"/>
    <w:multiLevelType w:val="hybridMultilevel"/>
    <w:tmpl w:val="DA2095F6"/>
    <w:lvl w:ilvl="0" w:tplc="8E18B60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21CF42E9"/>
    <w:multiLevelType w:val="hybridMultilevel"/>
    <w:tmpl w:val="2362B878"/>
    <w:lvl w:ilvl="0" w:tplc="720E0B12">
      <w:start w:val="1"/>
      <w:numFmt w:val="decimal"/>
      <w:lvlText w:val="%1."/>
      <w:lvlJc w:val="left"/>
      <w:pPr>
        <w:ind w:left="1976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2696" w:hanging="360"/>
      </w:pPr>
    </w:lvl>
    <w:lvl w:ilvl="2" w:tplc="0409001B" w:tentative="1">
      <w:start w:val="1"/>
      <w:numFmt w:val="lowerRoman"/>
      <w:lvlText w:val="%3."/>
      <w:lvlJc w:val="right"/>
      <w:pPr>
        <w:ind w:left="3416" w:hanging="180"/>
      </w:pPr>
    </w:lvl>
    <w:lvl w:ilvl="3" w:tplc="0409000F" w:tentative="1">
      <w:start w:val="1"/>
      <w:numFmt w:val="decimal"/>
      <w:lvlText w:val="%4."/>
      <w:lvlJc w:val="left"/>
      <w:pPr>
        <w:ind w:left="4136" w:hanging="360"/>
      </w:pPr>
    </w:lvl>
    <w:lvl w:ilvl="4" w:tplc="04090019" w:tentative="1">
      <w:start w:val="1"/>
      <w:numFmt w:val="lowerLetter"/>
      <w:lvlText w:val="%5."/>
      <w:lvlJc w:val="left"/>
      <w:pPr>
        <w:ind w:left="4856" w:hanging="360"/>
      </w:pPr>
    </w:lvl>
    <w:lvl w:ilvl="5" w:tplc="0409001B" w:tentative="1">
      <w:start w:val="1"/>
      <w:numFmt w:val="lowerRoman"/>
      <w:lvlText w:val="%6."/>
      <w:lvlJc w:val="right"/>
      <w:pPr>
        <w:ind w:left="5576" w:hanging="180"/>
      </w:pPr>
    </w:lvl>
    <w:lvl w:ilvl="6" w:tplc="0409000F" w:tentative="1">
      <w:start w:val="1"/>
      <w:numFmt w:val="decimal"/>
      <w:lvlText w:val="%7."/>
      <w:lvlJc w:val="left"/>
      <w:pPr>
        <w:ind w:left="6296" w:hanging="360"/>
      </w:pPr>
    </w:lvl>
    <w:lvl w:ilvl="7" w:tplc="04090019" w:tentative="1">
      <w:start w:val="1"/>
      <w:numFmt w:val="lowerLetter"/>
      <w:lvlText w:val="%8."/>
      <w:lvlJc w:val="left"/>
      <w:pPr>
        <w:ind w:left="7016" w:hanging="360"/>
      </w:pPr>
    </w:lvl>
    <w:lvl w:ilvl="8" w:tplc="0409001B" w:tentative="1">
      <w:start w:val="1"/>
      <w:numFmt w:val="lowerRoman"/>
      <w:lvlText w:val="%9."/>
      <w:lvlJc w:val="right"/>
      <w:pPr>
        <w:ind w:left="7736" w:hanging="180"/>
      </w:pPr>
    </w:lvl>
  </w:abstractNum>
  <w:abstractNum w:abstractNumId="18" w15:restartNumberingAfterBreak="0">
    <w:nsid w:val="22FA012F"/>
    <w:multiLevelType w:val="hybridMultilevel"/>
    <w:tmpl w:val="753284EC"/>
    <w:lvl w:ilvl="0" w:tplc="5F780AE6">
      <w:start w:val="4"/>
      <w:numFmt w:val="bullet"/>
      <w:lvlText w:val="-"/>
      <w:lvlJc w:val="left"/>
      <w:pPr>
        <w:ind w:left="1636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9" w15:restartNumberingAfterBreak="0">
    <w:nsid w:val="24A16D91"/>
    <w:multiLevelType w:val="hybridMultilevel"/>
    <w:tmpl w:val="BEDA25D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59D1F1B"/>
    <w:multiLevelType w:val="hybridMultilevel"/>
    <w:tmpl w:val="1A0A32BC"/>
    <w:lvl w:ilvl="0" w:tplc="3809000F">
      <w:start w:val="1"/>
      <w:numFmt w:val="decimal"/>
      <w:lvlText w:val="%1."/>
      <w:lvlJc w:val="left"/>
      <w:pPr>
        <w:ind w:left="1429" w:hanging="360"/>
      </w:pPr>
    </w:lvl>
    <w:lvl w:ilvl="1" w:tplc="38090019" w:tentative="1">
      <w:start w:val="1"/>
      <w:numFmt w:val="lowerLetter"/>
      <w:lvlText w:val="%2."/>
      <w:lvlJc w:val="left"/>
      <w:pPr>
        <w:ind w:left="2149" w:hanging="360"/>
      </w:pPr>
    </w:lvl>
    <w:lvl w:ilvl="2" w:tplc="3809001B" w:tentative="1">
      <w:start w:val="1"/>
      <w:numFmt w:val="lowerRoman"/>
      <w:lvlText w:val="%3."/>
      <w:lvlJc w:val="right"/>
      <w:pPr>
        <w:ind w:left="2869" w:hanging="180"/>
      </w:pPr>
    </w:lvl>
    <w:lvl w:ilvl="3" w:tplc="3809000F" w:tentative="1">
      <w:start w:val="1"/>
      <w:numFmt w:val="decimal"/>
      <w:lvlText w:val="%4."/>
      <w:lvlJc w:val="left"/>
      <w:pPr>
        <w:ind w:left="3589" w:hanging="360"/>
      </w:pPr>
    </w:lvl>
    <w:lvl w:ilvl="4" w:tplc="38090019" w:tentative="1">
      <w:start w:val="1"/>
      <w:numFmt w:val="lowerLetter"/>
      <w:lvlText w:val="%5."/>
      <w:lvlJc w:val="left"/>
      <w:pPr>
        <w:ind w:left="4309" w:hanging="360"/>
      </w:pPr>
    </w:lvl>
    <w:lvl w:ilvl="5" w:tplc="3809001B" w:tentative="1">
      <w:start w:val="1"/>
      <w:numFmt w:val="lowerRoman"/>
      <w:lvlText w:val="%6."/>
      <w:lvlJc w:val="right"/>
      <w:pPr>
        <w:ind w:left="5029" w:hanging="180"/>
      </w:pPr>
    </w:lvl>
    <w:lvl w:ilvl="6" w:tplc="3809000F" w:tentative="1">
      <w:start w:val="1"/>
      <w:numFmt w:val="decimal"/>
      <w:lvlText w:val="%7."/>
      <w:lvlJc w:val="left"/>
      <w:pPr>
        <w:ind w:left="5749" w:hanging="360"/>
      </w:pPr>
    </w:lvl>
    <w:lvl w:ilvl="7" w:tplc="38090019" w:tentative="1">
      <w:start w:val="1"/>
      <w:numFmt w:val="lowerLetter"/>
      <w:lvlText w:val="%8."/>
      <w:lvlJc w:val="left"/>
      <w:pPr>
        <w:ind w:left="6469" w:hanging="360"/>
      </w:pPr>
    </w:lvl>
    <w:lvl w:ilvl="8" w:tplc="3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25B67EC4"/>
    <w:multiLevelType w:val="hybridMultilevel"/>
    <w:tmpl w:val="0B3EA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013CF3"/>
    <w:multiLevelType w:val="hybridMultilevel"/>
    <w:tmpl w:val="B556393A"/>
    <w:lvl w:ilvl="0" w:tplc="DA4069A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2FED4DBB"/>
    <w:multiLevelType w:val="hybridMultilevel"/>
    <w:tmpl w:val="E424EFEA"/>
    <w:lvl w:ilvl="0" w:tplc="7850FE7E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880" w:hanging="360"/>
      </w:pPr>
    </w:lvl>
    <w:lvl w:ilvl="2" w:tplc="0421001B" w:tentative="1">
      <w:start w:val="1"/>
      <w:numFmt w:val="lowerRoman"/>
      <w:lvlText w:val="%3."/>
      <w:lvlJc w:val="right"/>
      <w:pPr>
        <w:ind w:left="3600" w:hanging="180"/>
      </w:pPr>
    </w:lvl>
    <w:lvl w:ilvl="3" w:tplc="0421000F" w:tentative="1">
      <w:start w:val="1"/>
      <w:numFmt w:val="decimal"/>
      <w:lvlText w:val="%4."/>
      <w:lvlJc w:val="left"/>
      <w:pPr>
        <w:ind w:left="4320" w:hanging="360"/>
      </w:pPr>
    </w:lvl>
    <w:lvl w:ilvl="4" w:tplc="04210019" w:tentative="1">
      <w:start w:val="1"/>
      <w:numFmt w:val="lowerLetter"/>
      <w:lvlText w:val="%5."/>
      <w:lvlJc w:val="left"/>
      <w:pPr>
        <w:ind w:left="5040" w:hanging="360"/>
      </w:pPr>
    </w:lvl>
    <w:lvl w:ilvl="5" w:tplc="0421001B" w:tentative="1">
      <w:start w:val="1"/>
      <w:numFmt w:val="lowerRoman"/>
      <w:lvlText w:val="%6."/>
      <w:lvlJc w:val="right"/>
      <w:pPr>
        <w:ind w:left="5760" w:hanging="180"/>
      </w:pPr>
    </w:lvl>
    <w:lvl w:ilvl="6" w:tplc="0421000F" w:tentative="1">
      <w:start w:val="1"/>
      <w:numFmt w:val="decimal"/>
      <w:lvlText w:val="%7."/>
      <w:lvlJc w:val="left"/>
      <w:pPr>
        <w:ind w:left="6480" w:hanging="360"/>
      </w:pPr>
    </w:lvl>
    <w:lvl w:ilvl="7" w:tplc="04210019" w:tentative="1">
      <w:start w:val="1"/>
      <w:numFmt w:val="lowerLetter"/>
      <w:lvlText w:val="%8."/>
      <w:lvlJc w:val="left"/>
      <w:pPr>
        <w:ind w:left="7200" w:hanging="360"/>
      </w:pPr>
    </w:lvl>
    <w:lvl w:ilvl="8" w:tplc="0421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300917A9"/>
    <w:multiLevelType w:val="hybridMultilevel"/>
    <w:tmpl w:val="7758E666"/>
    <w:lvl w:ilvl="0" w:tplc="398C129C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 w15:restartNumberingAfterBreak="0">
    <w:nsid w:val="30F973AD"/>
    <w:multiLevelType w:val="hybridMultilevel"/>
    <w:tmpl w:val="7758E666"/>
    <w:lvl w:ilvl="0" w:tplc="398C129C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6" w15:restartNumberingAfterBreak="0">
    <w:nsid w:val="3ECF4D75"/>
    <w:multiLevelType w:val="hybridMultilevel"/>
    <w:tmpl w:val="82C89034"/>
    <w:lvl w:ilvl="0" w:tplc="F6DC0EEC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F44F592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 w:tplc="B47A519E">
      <w:start w:val="1"/>
      <w:numFmt w:val="decimal"/>
      <w:lvlText w:val="%3."/>
      <w:lvlJc w:val="left"/>
      <w:pPr>
        <w:ind w:left="3060" w:hanging="360"/>
      </w:pPr>
      <w:rPr>
        <w:rFonts w:hint="default"/>
      </w:rPr>
    </w:lvl>
    <w:lvl w:ilvl="3" w:tplc="0421000F">
      <w:start w:val="1"/>
      <w:numFmt w:val="decimal"/>
      <w:lvlText w:val="%4."/>
      <w:lvlJc w:val="left"/>
      <w:pPr>
        <w:ind w:left="144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424A46C1"/>
    <w:multiLevelType w:val="multilevel"/>
    <w:tmpl w:val="5D12E91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28" w15:restartNumberingAfterBreak="0">
    <w:nsid w:val="492145C2"/>
    <w:multiLevelType w:val="hybridMultilevel"/>
    <w:tmpl w:val="02DAC0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F326FD7"/>
    <w:multiLevelType w:val="hybridMultilevel"/>
    <w:tmpl w:val="12EAFD88"/>
    <w:lvl w:ilvl="0" w:tplc="CBD4019C">
      <w:start w:val="1"/>
      <w:numFmt w:val="lowerLetter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0" w15:restartNumberingAfterBreak="0">
    <w:nsid w:val="539A780D"/>
    <w:multiLevelType w:val="hybridMultilevel"/>
    <w:tmpl w:val="E4646D9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1A3BC4"/>
    <w:multiLevelType w:val="hybridMultilevel"/>
    <w:tmpl w:val="52D2C2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7C7FD1"/>
    <w:multiLevelType w:val="hybridMultilevel"/>
    <w:tmpl w:val="7758E666"/>
    <w:lvl w:ilvl="0" w:tplc="398C129C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3" w15:restartNumberingAfterBreak="0">
    <w:nsid w:val="5C503C5E"/>
    <w:multiLevelType w:val="hybridMultilevel"/>
    <w:tmpl w:val="36363B8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AB521F"/>
    <w:multiLevelType w:val="hybridMultilevel"/>
    <w:tmpl w:val="6F7C4558"/>
    <w:lvl w:ilvl="0" w:tplc="C2D8576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B75A6EDE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421001B">
      <w:start w:val="1"/>
      <w:numFmt w:val="lowerRoman"/>
      <w:lvlText w:val="%3."/>
      <w:lvlJc w:val="right"/>
      <w:pPr>
        <w:ind w:left="2880" w:hanging="180"/>
      </w:pPr>
    </w:lvl>
    <w:lvl w:ilvl="3" w:tplc="0421000F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17511F9"/>
    <w:multiLevelType w:val="hybridMultilevel"/>
    <w:tmpl w:val="333E2DF4"/>
    <w:lvl w:ilvl="0" w:tplc="8BC6D56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6" w15:restartNumberingAfterBreak="0">
    <w:nsid w:val="64345A65"/>
    <w:multiLevelType w:val="hybridMultilevel"/>
    <w:tmpl w:val="107A8432"/>
    <w:lvl w:ilvl="0" w:tplc="3ABE1A6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7" w15:restartNumberingAfterBreak="0">
    <w:nsid w:val="67BB3021"/>
    <w:multiLevelType w:val="hybridMultilevel"/>
    <w:tmpl w:val="B7920ED6"/>
    <w:lvl w:ilvl="0" w:tplc="BB24CEC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8" w15:restartNumberingAfterBreak="0">
    <w:nsid w:val="68670F8C"/>
    <w:multiLevelType w:val="hybridMultilevel"/>
    <w:tmpl w:val="56380E18"/>
    <w:lvl w:ilvl="0" w:tplc="FAF4247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68D62A74"/>
    <w:multiLevelType w:val="hybridMultilevel"/>
    <w:tmpl w:val="E982E8B0"/>
    <w:lvl w:ilvl="0" w:tplc="590C94D0">
      <w:start w:val="1"/>
      <w:numFmt w:val="lowerLetter"/>
      <w:lvlText w:val="%1."/>
      <w:lvlJc w:val="left"/>
      <w:pPr>
        <w:ind w:left="1800" w:hanging="360"/>
      </w:pPr>
      <w:rPr>
        <w:rFonts w:ascii="Times New Roman" w:hAnsi="Times New Roman" w:cs="Times New Roman" w:hint="default"/>
        <w:i w:val="0"/>
        <w:color w:val="auto"/>
        <w:sz w:val="24"/>
      </w:r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0" w15:restartNumberingAfterBreak="0">
    <w:nsid w:val="6C606418"/>
    <w:multiLevelType w:val="hybridMultilevel"/>
    <w:tmpl w:val="0FBE4FC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E3D69B3"/>
    <w:multiLevelType w:val="hybridMultilevel"/>
    <w:tmpl w:val="75E08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1E5E8B"/>
    <w:multiLevelType w:val="hybridMultilevel"/>
    <w:tmpl w:val="ACDCE0D6"/>
    <w:lvl w:ilvl="0" w:tplc="F91E7F8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3" w15:restartNumberingAfterBreak="0">
    <w:nsid w:val="71B91C77"/>
    <w:multiLevelType w:val="multilevel"/>
    <w:tmpl w:val="61DCA654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4" w15:restartNumberingAfterBreak="0">
    <w:nsid w:val="720D3314"/>
    <w:multiLevelType w:val="hybridMultilevel"/>
    <w:tmpl w:val="C77EB61A"/>
    <w:lvl w:ilvl="0" w:tplc="A1223EDE">
      <w:start w:val="1"/>
      <w:numFmt w:val="decimal"/>
      <w:lvlText w:val="%1.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5" w15:restartNumberingAfterBreak="0">
    <w:nsid w:val="74F7747F"/>
    <w:multiLevelType w:val="multilevel"/>
    <w:tmpl w:val="F510F7E4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6" w15:restartNumberingAfterBreak="0">
    <w:nsid w:val="76EE480F"/>
    <w:multiLevelType w:val="hybridMultilevel"/>
    <w:tmpl w:val="795E7BAE"/>
    <w:lvl w:ilvl="0" w:tplc="04DA8390">
      <w:start w:val="1"/>
      <w:numFmt w:val="lowerLetter"/>
      <w:lvlText w:val="%1."/>
      <w:lvlJc w:val="left"/>
      <w:pPr>
        <w:ind w:left="1800" w:hanging="360"/>
      </w:pPr>
      <w:rPr>
        <w:rFonts w:ascii="Times New Roman" w:eastAsiaTheme="minorHAnsi" w:hAnsi="Times New Roman" w:cs="Times New Roman"/>
      </w:rPr>
    </w:lvl>
    <w:lvl w:ilvl="1" w:tplc="2F5C2B54">
      <w:start w:val="1"/>
      <w:numFmt w:val="lowerLetter"/>
      <w:lvlText w:val="%2."/>
      <w:lvlJc w:val="left"/>
      <w:pPr>
        <w:ind w:left="2520" w:hanging="360"/>
      </w:pPr>
      <w:rPr>
        <w:rFonts w:ascii="Times New Roman" w:eastAsiaTheme="minorHAnsi" w:hAnsi="Times New Roman" w:cs="Times New Roman"/>
      </w:rPr>
    </w:lvl>
    <w:lvl w:ilvl="2" w:tplc="596C171C">
      <w:start w:val="1"/>
      <w:numFmt w:val="decimal"/>
      <w:lvlText w:val="%3."/>
      <w:lvlJc w:val="left"/>
      <w:pPr>
        <w:ind w:left="3420" w:hanging="360"/>
      </w:pPr>
      <w:rPr>
        <w:rFonts w:hint="default"/>
        <w:i w:val="0"/>
      </w:r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7" w15:restartNumberingAfterBreak="0">
    <w:nsid w:val="790A59A7"/>
    <w:multiLevelType w:val="multilevel"/>
    <w:tmpl w:val="4026826A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8" w15:restartNumberingAfterBreak="0">
    <w:nsid w:val="7E444CC1"/>
    <w:multiLevelType w:val="hybridMultilevel"/>
    <w:tmpl w:val="636EDFAC"/>
    <w:lvl w:ilvl="0" w:tplc="88C2F44A">
      <w:start w:val="3"/>
      <w:numFmt w:val="bullet"/>
      <w:lvlText w:val="-"/>
      <w:lvlJc w:val="left"/>
      <w:pPr>
        <w:ind w:left="786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46"/>
  </w:num>
  <w:num w:numId="3">
    <w:abstractNumId w:val="16"/>
  </w:num>
  <w:num w:numId="4">
    <w:abstractNumId w:val="39"/>
  </w:num>
  <w:num w:numId="5">
    <w:abstractNumId w:val="35"/>
  </w:num>
  <w:num w:numId="6">
    <w:abstractNumId w:val="36"/>
  </w:num>
  <w:num w:numId="7">
    <w:abstractNumId w:val="42"/>
  </w:num>
  <w:num w:numId="8">
    <w:abstractNumId w:val="1"/>
  </w:num>
  <w:num w:numId="9">
    <w:abstractNumId w:val="26"/>
  </w:num>
  <w:num w:numId="10">
    <w:abstractNumId w:val="6"/>
  </w:num>
  <w:num w:numId="11">
    <w:abstractNumId w:val="23"/>
  </w:num>
  <w:num w:numId="12">
    <w:abstractNumId w:val="5"/>
  </w:num>
  <w:num w:numId="13">
    <w:abstractNumId w:val="4"/>
  </w:num>
  <w:num w:numId="14">
    <w:abstractNumId w:val="44"/>
  </w:num>
  <w:num w:numId="15">
    <w:abstractNumId w:val="25"/>
  </w:num>
  <w:num w:numId="16">
    <w:abstractNumId w:val="15"/>
  </w:num>
  <w:num w:numId="17">
    <w:abstractNumId w:val="11"/>
  </w:num>
  <w:num w:numId="18">
    <w:abstractNumId w:val="13"/>
  </w:num>
  <w:num w:numId="19">
    <w:abstractNumId w:val="45"/>
  </w:num>
  <w:num w:numId="20">
    <w:abstractNumId w:val="7"/>
  </w:num>
  <w:num w:numId="21">
    <w:abstractNumId w:val="37"/>
  </w:num>
  <w:num w:numId="22">
    <w:abstractNumId w:val="22"/>
  </w:num>
  <w:num w:numId="23">
    <w:abstractNumId w:val="43"/>
  </w:num>
  <w:num w:numId="24">
    <w:abstractNumId w:val="47"/>
  </w:num>
  <w:num w:numId="25">
    <w:abstractNumId w:val="9"/>
  </w:num>
  <w:num w:numId="26">
    <w:abstractNumId w:val="20"/>
  </w:num>
  <w:num w:numId="27">
    <w:abstractNumId w:val="31"/>
  </w:num>
  <w:num w:numId="28">
    <w:abstractNumId w:val="19"/>
  </w:num>
  <w:num w:numId="29">
    <w:abstractNumId w:val="14"/>
  </w:num>
  <w:num w:numId="30">
    <w:abstractNumId w:val="41"/>
  </w:num>
  <w:num w:numId="31">
    <w:abstractNumId w:val="10"/>
  </w:num>
  <w:num w:numId="32">
    <w:abstractNumId w:val="28"/>
  </w:num>
  <w:num w:numId="33">
    <w:abstractNumId w:val="40"/>
  </w:num>
  <w:num w:numId="34">
    <w:abstractNumId w:val="21"/>
  </w:num>
  <w:num w:numId="35">
    <w:abstractNumId w:val="3"/>
  </w:num>
  <w:num w:numId="36">
    <w:abstractNumId w:val="0"/>
  </w:num>
  <w:num w:numId="37">
    <w:abstractNumId w:val="12"/>
  </w:num>
  <w:num w:numId="38">
    <w:abstractNumId w:val="2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/>
    <w:lvlOverride w:ilvl="5">
      <w:startOverride w:val="1"/>
    </w:lvlOverride>
    <w:lvlOverride w:ilvl="6"/>
    <w:lvlOverride w:ilvl="7"/>
    <w:lvlOverride w:ilvl="8"/>
  </w:num>
  <w:num w:numId="39">
    <w:abstractNumId w:val="17"/>
  </w:num>
  <w:num w:numId="40">
    <w:abstractNumId w:val="38"/>
  </w:num>
  <w:num w:numId="41">
    <w:abstractNumId w:val="27"/>
  </w:num>
  <w:num w:numId="42">
    <w:abstractNumId w:val="33"/>
  </w:num>
  <w:num w:numId="43">
    <w:abstractNumId w:val="30"/>
  </w:num>
  <w:num w:numId="44">
    <w:abstractNumId w:val="29"/>
  </w:num>
  <w:num w:numId="45">
    <w:abstractNumId w:val="48"/>
  </w:num>
  <w:num w:numId="46">
    <w:abstractNumId w:val="18"/>
  </w:num>
  <w:num w:numId="47">
    <w:abstractNumId w:val="24"/>
  </w:num>
  <w:num w:numId="48">
    <w:abstractNumId w:val="32"/>
  </w:num>
  <w:num w:numId="49">
    <w:abstractNumId w:val="8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2MTU2MrO0MDAwszBQ0lEKTi0uzszPAykwqgUAhk+jIiwAAAA="/>
  </w:docVars>
  <w:rsids>
    <w:rsidRoot w:val="00E64715"/>
    <w:rsid w:val="00000A62"/>
    <w:rsid w:val="00004948"/>
    <w:rsid w:val="000122B5"/>
    <w:rsid w:val="00020A75"/>
    <w:rsid w:val="0002143C"/>
    <w:rsid w:val="00031E90"/>
    <w:rsid w:val="00032D2E"/>
    <w:rsid w:val="00034E88"/>
    <w:rsid w:val="00034FFA"/>
    <w:rsid w:val="00036730"/>
    <w:rsid w:val="00036F6A"/>
    <w:rsid w:val="00041F5A"/>
    <w:rsid w:val="00042AF7"/>
    <w:rsid w:val="00042F6E"/>
    <w:rsid w:val="00047070"/>
    <w:rsid w:val="00055D4D"/>
    <w:rsid w:val="00061467"/>
    <w:rsid w:val="00062458"/>
    <w:rsid w:val="00063935"/>
    <w:rsid w:val="00065BAF"/>
    <w:rsid w:val="000663FE"/>
    <w:rsid w:val="00067966"/>
    <w:rsid w:val="0007078C"/>
    <w:rsid w:val="00070BB9"/>
    <w:rsid w:val="000710DC"/>
    <w:rsid w:val="00076EF9"/>
    <w:rsid w:val="000772AB"/>
    <w:rsid w:val="00077357"/>
    <w:rsid w:val="000800EA"/>
    <w:rsid w:val="00081C6D"/>
    <w:rsid w:val="00084BB5"/>
    <w:rsid w:val="00090106"/>
    <w:rsid w:val="00090213"/>
    <w:rsid w:val="00090B8D"/>
    <w:rsid w:val="0009564E"/>
    <w:rsid w:val="000959F5"/>
    <w:rsid w:val="000A3246"/>
    <w:rsid w:val="000A327D"/>
    <w:rsid w:val="000A3652"/>
    <w:rsid w:val="000B53FA"/>
    <w:rsid w:val="000C1F8B"/>
    <w:rsid w:val="000C4A5C"/>
    <w:rsid w:val="000C5B20"/>
    <w:rsid w:val="000D1C93"/>
    <w:rsid w:val="000D241B"/>
    <w:rsid w:val="000D3744"/>
    <w:rsid w:val="000D4F27"/>
    <w:rsid w:val="000D6355"/>
    <w:rsid w:val="000D6AAC"/>
    <w:rsid w:val="000D7536"/>
    <w:rsid w:val="000E0735"/>
    <w:rsid w:val="000E10DD"/>
    <w:rsid w:val="000E1B47"/>
    <w:rsid w:val="000E1C3C"/>
    <w:rsid w:val="000E2F72"/>
    <w:rsid w:val="000E4786"/>
    <w:rsid w:val="000E50EA"/>
    <w:rsid w:val="000E56DD"/>
    <w:rsid w:val="000F4CA0"/>
    <w:rsid w:val="000F73BB"/>
    <w:rsid w:val="00103B5E"/>
    <w:rsid w:val="00104C98"/>
    <w:rsid w:val="001140FA"/>
    <w:rsid w:val="0011622D"/>
    <w:rsid w:val="00120252"/>
    <w:rsid w:val="00122DAA"/>
    <w:rsid w:val="00123A03"/>
    <w:rsid w:val="00124262"/>
    <w:rsid w:val="00127B6C"/>
    <w:rsid w:val="00130E9D"/>
    <w:rsid w:val="00135964"/>
    <w:rsid w:val="00141C12"/>
    <w:rsid w:val="0014589A"/>
    <w:rsid w:val="00145BBD"/>
    <w:rsid w:val="00146233"/>
    <w:rsid w:val="00146BE8"/>
    <w:rsid w:val="00147272"/>
    <w:rsid w:val="0015125E"/>
    <w:rsid w:val="0015383F"/>
    <w:rsid w:val="00153D26"/>
    <w:rsid w:val="001541D9"/>
    <w:rsid w:val="00154B36"/>
    <w:rsid w:val="00155A7D"/>
    <w:rsid w:val="00155BAE"/>
    <w:rsid w:val="0017075C"/>
    <w:rsid w:val="0017168B"/>
    <w:rsid w:val="0017381E"/>
    <w:rsid w:val="00183677"/>
    <w:rsid w:val="00184F9F"/>
    <w:rsid w:val="001902DA"/>
    <w:rsid w:val="00192B9C"/>
    <w:rsid w:val="001977A2"/>
    <w:rsid w:val="001977CD"/>
    <w:rsid w:val="001A1BC1"/>
    <w:rsid w:val="001A368A"/>
    <w:rsid w:val="001A5CD0"/>
    <w:rsid w:val="001A5EF5"/>
    <w:rsid w:val="001A711F"/>
    <w:rsid w:val="001A7A5A"/>
    <w:rsid w:val="001B0630"/>
    <w:rsid w:val="001B2CF1"/>
    <w:rsid w:val="001B656C"/>
    <w:rsid w:val="001B6EB1"/>
    <w:rsid w:val="001D2881"/>
    <w:rsid w:val="001D3A0F"/>
    <w:rsid w:val="001D5E93"/>
    <w:rsid w:val="001D6676"/>
    <w:rsid w:val="001D7567"/>
    <w:rsid w:val="001E1DA4"/>
    <w:rsid w:val="001E27A3"/>
    <w:rsid w:val="001E3656"/>
    <w:rsid w:val="001E3851"/>
    <w:rsid w:val="001E4086"/>
    <w:rsid w:val="001E4443"/>
    <w:rsid w:val="001F0853"/>
    <w:rsid w:val="001F20B0"/>
    <w:rsid w:val="001F31B8"/>
    <w:rsid w:val="001F3539"/>
    <w:rsid w:val="001F4534"/>
    <w:rsid w:val="002021EA"/>
    <w:rsid w:val="002030D3"/>
    <w:rsid w:val="00203506"/>
    <w:rsid w:val="0020476C"/>
    <w:rsid w:val="002139D4"/>
    <w:rsid w:val="00213FE5"/>
    <w:rsid w:val="0021401F"/>
    <w:rsid w:val="00220F1D"/>
    <w:rsid w:val="00221B6C"/>
    <w:rsid w:val="0022531D"/>
    <w:rsid w:val="00225BB7"/>
    <w:rsid w:val="0022792A"/>
    <w:rsid w:val="00227A35"/>
    <w:rsid w:val="00232572"/>
    <w:rsid w:val="002332B6"/>
    <w:rsid w:val="00233834"/>
    <w:rsid w:val="00234CEE"/>
    <w:rsid w:val="0023593F"/>
    <w:rsid w:val="002374D9"/>
    <w:rsid w:val="00237AC9"/>
    <w:rsid w:val="00240C20"/>
    <w:rsid w:val="00241483"/>
    <w:rsid w:val="00242F39"/>
    <w:rsid w:val="00244404"/>
    <w:rsid w:val="002528CB"/>
    <w:rsid w:val="0025358E"/>
    <w:rsid w:val="002554ED"/>
    <w:rsid w:val="00261CBC"/>
    <w:rsid w:val="002624DB"/>
    <w:rsid w:val="00262C5D"/>
    <w:rsid w:val="00264DB8"/>
    <w:rsid w:val="00266096"/>
    <w:rsid w:val="002670FF"/>
    <w:rsid w:val="0027024D"/>
    <w:rsid w:val="00272453"/>
    <w:rsid w:val="00273035"/>
    <w:rsid w:val="00274969"/>
    <w:rsid w:val="00277F0B"/>
    <w:rsid w:val="00280DA2"/>
    <w:rsid w:val="0028388A"/>
    <w:rsid w:val="00284235"/>
    <w:rsid w:val="00284799"/>
    <w:rsid w:val="00284A2F"/>
    <w:rsid w:val="002865FC"/>
    <w:rsid w:val="00287D73"/>
    <w:rsid w:val="00290442"/>
    <w:rsid w:val="002922BC"/>
    <w:rsid w:val="002A0111"/>
    <w:rsid w:val="002A02B9"/>
    <w:rsid w:val="002A1A33"/>
    <w:rsid w:val="002A3039"/>
    <w:rsid w:val="002C011A"/>
    <w:rsid w:val="002D0287"/>
    <w:rsid w:val="002D51CB"/>
    <w:rsid w:val="002E032C"/>
    <w:rsid w:val="002E0586"/>
    <w:rsid w:val="002E179F"/>
    <w:rsid w:val="002E1844"/>
    <w:rsid w:val="002E19C4"/>
    <w:rsid w:val="002E1AEF"/>
    <w:rsid w:val="002F0993"/>
    <w:rsid w:val="002F3021"/>
    <w:rsid w:val="003021EB"/>
    <w:rsid w:val="003039DC"/>
    <w:rsid w:val="00303B69"/>
    <w:rsid w:val="00305A16"/>
    <w:rsid w:val="00307BB5"/>
    <w:rsid w:val="00312555"/>
    <w:rsid w:val="00313401"/>
    <w:rsid w:val="0031499E"/>
    <w:rsid w:val="003168C9"/>
    <w:rsid w:val="00316FAE"/>
    <w:rsid w:val="003243E7"/>
    <w:rsid w:val="00332A6A"/>
    <w:rsid w:val="00333353"/>
    <w:rsid w:val="003338D2"/>
    <w:rsid w:val="00341546"/>
    <w:rsid w:val="00341D41"/>
    <w:rsid w:val="00341EB7"/>
    <w:rsid w:val="00342550"/>
    <w:rsid w:val="00342E05"/>
    <w:rsid w:val="00347617"/>
    <w:rsid w:val="00354712"/>
    <w:rsid w:val="00360793"/>
    <w:rsid w:val="0036445F"/>
    <w:rsid w:val="00364A5E"/>
    <w:rsid w:val="0036520E"/>
    <w:rsid w:val="003667B2"/>
    <w:rsid w:val="0036789C"/>
    <w:rsid w:val="0037038C"/>
    <w:rsid w:val="00374A83"/>
    <w:rsid w:val="0037508D"/>
    <w:rsid w:val="003756B3"/>
    <w:rsid w:val="0037746F"/>
    <w:rsid w:val="003803B8"/>
    <w:rsid w:val="0038280B"/>
    <w:rsid w:val="003848C3"/>
    <w:rsid w:val="003856D6"/>
    <w:rsid w:val="00385D7F"/>
    <w:rsid w:val="003860F8"/>
    <w:rsid w:val="00387CE5"/>
    <w:rsid w:val="00387F9A"/>
    <w:rsid w:val="003905F4"/>
    <w:rsid w:val="0039385B"/>
    <w:rsid w:val="003967FB"/>
    <w:rsid w:val="00397BE2"/>
    <w:rsid w:val="003A219A"/>
    <w:rsid w:val="003A25A2"/>
    <w:rsid w:val="003A3C26"/>
    <w:rsid w:val="003A4749"/>
    <w:rsid w:val="003A4871"/>
    <w:rsid w:val="003A6748"/>
    <w:rsid w:val="003A709D"/>
    <w:rsid w:val="003A7B39"/>
    <w:rsid w:val="003B754D"/>
    <w:rsid w:val="003C03DA"/>
    <w:rsid w:val="003C07D8"/>
    <w:rsid w:val="003C0B41"/>
    <w:rsid w:val="003C2D0E"/>
    <w:rsid w:val="003C3874"/>
    <w:rsid w:val="003C7A58"/>
    <w:rsid w:val="003D0FB9"/>
    <w:rsid w:val="003D137F"/>
    <w:rsid w:val="003D41F7"/>
    <w:rsid w:val="003D460A"/>
    <w:rsid w:val="003D4EAB"/>
    <w:rsid w:val="003D582C"/>
    <w:rsid w:val="003E044A"/>
    <w:rsid w:val="003E1FF4"/>
    <w:rsid w:val="003E20BF"/>
    <w:rsid w:val="003E695E"/>
    <w:rsid w:val="003F1900"/>
    <w:rsid w:val="003F21E0"/>
    <w:rsid w:val="003F2C00"/>
    <w:rsid w:val="003F34E8"/>
    <w:rsid w:val="004003C6"/>
    <w:rsid w:val="00402AA2"/>
    <w:rsid w:val="00410145"/>
    <w:rsid w:val="00412834"/>
    <w:rsid w:val="00421584"/>
    <w:rsid w:val="0042158D"/>
    <w:rsid w:val="004221EE"/>
    <w:rsid w:val="004229C8"/>
    <w:rsid w:val="00424CDB"/>
    <w:rsid w:val="00431D10"/>
    <w:rsid w:val="00435E57"/>
    <w:rsid w:val="00436B9D"/>
    <w:rsid w:val="004436C4"/>
    <w:rsid w:val="00443BD9"/>
    <w:rsid w:val="0044420B"/>
    <w:rsid w:val="0044484F"/>
    <w:rsid w:val="00444B09"/>
    <w:rsid w:val="00450717"/>
    <w:rsid w:val="00452C04"/>
    <w:rsid w:val="00453797"/>
    <w:rsid w:val="00454601"/>
    <w:rsid w:val="0045504D"/>
    <w:rsid w:val="00456D3C"/>
    <w:rsid w:val="00465585"/>
    <w:rsid w:val="00467E90"/>
    <w:rsid w:val="0047655D"/>
    <w:rsid w:val="00481AB1"/>
    <w:rsid w:val="004900C0"/>
    <w:rsid w:val="0049323C"/>
    <w:rsid w:val="004A45AF"/>
    <w:rsid w:val="004A610A"/>
    <w:rsid w:val="004A6A5B"/>
    <w:rsid w:val="004B0379"/>
    <w:rsid w:val="004B145B"/>
    <w:rsid w:val="004B2C3F"/>
    <w:rsid w:val="004B3942"/>
    <w:rsid w:val="004B5F3B"/>
    <w:rsid w:val="004C43C4"/>
    <w:rsid w:val="004C4FD5"/>
    <w:rsid w:val="004C74DD"/>
    <w:rsid w:val="004D06FC"/>
    <w:rsid w:val="004D1914"/>
    <w:rsid w:val="004D4745"/>
    <w:rsid w:val="004D5E33"/>
    <w:rsid w:val="004E21D9"/>
    <w:rsid w:val="004E3016"/>
    <w:rsid w:val="004E5DEB"/>
    <w:rsid w:val="004E601F"/>
    <w:rsid w:val="004E62D3"/>
    <w:rsid w:val="004E7132"/>
    <w:rsid w:val="004E75D4"/>
    <w:rsid w:val="004F0565"/>
    <w:rsid w:val="004F20BB"/>
    <w:rsid w:val="004F3530"/>
    <w:rsid w:val="004F3AD0"/>
    <w:rsid w:val="004F43F5"/>
    <w:rsid w:val="004F5074"/>
    <w:rsid w:val="004F52E7"/>
    <w:rsid w:val="004F5C03"/>
    <w:rsid w:val="00500005"/>
    <w:rsid w:val="00506E48"/>
    <w:rsid w:val="005071CE"/>
    <w:rsid w:val="0051121B"/>
    <w:rsid w:val="00511C37"/>
    <w:rsid w:val="00511E24"/>
    <w:rsid w:val="005147DD"/>
    <w:rsid w:val="00520165"/>
    <w:rsid w:val="005203F7"/>
    <w:rsid w:val="0052133E"/>
    <w:rsid w:val="005228CC"/>
    <w:rsid w:val="00522D5A"/>
    <w:rsid w:val="00523B7A"/>
    <w:rsid w:val="00526F2A"/>
    <w:rsid w:val="00527CFE"/>
    <w:rsid w:val="00530F82"/>
    <w:rsid w:val="005326C9"/>
    <w:rsid w:val="005405E2"/>
    <w:rsid w:val="00541677"/>
    <w:rsid w:val="005422C9"/>
    <w:rsid w:val="00542D67"/>
    <w:rsid w:val="0054328F"/>
    <w:rsid w:val="00544E29"/>
    <w:rsid w:val="00547817"/>
    <w:rsid w:val="00550EBE"/>
    <w:rsid w:val="00551371"/>
    <w:rsid w:val="00553438"/>
    <w:rsid w:val="00557F2F"/>
    <w:rsid w:val="00560E5D"/>
    <w:rsid w:val="005640D3"/>
    <w:rsid w:val="005668C9"/>
    <w:rsid w:val="00567923"/>
    <w:rsid w:val="0057597F"/>
    <w:rsid w:val="00575C20"/>
    <w:rsid w:val="00576D8F"/>
    <w:rsid w:val="0057766F"/>
    <w:rsid w:val="00582DC3"/>
    <w:rsid w:val="00590A31"/>
    <w:rsid w:val="0059285D"/>
    <w:rsid w:val="00595452"/>
    <w:rsid w:val="005A052F"/>
    <w:rsid w:val="005A11BB"/>
    <w:rsid w:val="005A2ED5"/>
    <w:rsid w:val="005B09B2"/>
    <w:rsid w:val="005B170A"/>
    <w:rsid w:val="005B3515"/>
    <w:rsid w:val="005B4CB9"/>
    <w:rsid w:val="005B6400"/>
    <w:rsid w:val="005B7096"/>
    <w:rsid w:val="005C36C0"/>
    <w:rsid w:val="005C412C"/>
    <w:rsid w:val="005C4432"/>
    <w:rsid w:val="005C50CE"/>
    <w:rsid w:val="005C6816"/>
    <w:rsid w:val="005C6D0D"/>
    <w:rsid w:val="005C6FB1"/>
    <w:rsid w:val="005D0D7D"/>
    <w:rsid w:val="005D0FB8"/>
    <w:rsid w:val="005D1F0E"/>
    <w:rsid w:val="005D236E"/>
    <w:rsid w:val="005D3727"/>
    <w:rsid w:val="005D7000"/>
    <w:rsid w:val="005D74F9"/>
    <w:rsid w:val="005E5765"/>
    <w:rsid w:val="005E6229"/>
    <w:rsid w:val="005F07B2"/>
    <w:rsid w:val="005F0858"/>
    <w:rsid w:val="005F130E"/>
    <w:rsid w:val="005F15EE"/>
    <w:rsid w:val="00600F31"/>
    <w:rsid w:val="00604601"/>
    <w:rsid w:val="00613512"/>
    <w:rsid w:val="00615577"/>
    <w:rsid w:val="00616159"/>
    <w:rsid w:val="00616236"/>
    <w:rsid w:val="00624C77"/>
    <w:rsid w:val="00630B31"/>
    <w:rsid w:val="00633CCB"/>
    <w:rsid w:val="006349FF"/>
    <w:rsid w:val="00640DBF"/>
    <w:rsid w:val="00641921"/>
    <w:rsid w:val="00645C5B"/>
    <w:rsid w:val="0065013B"/>
    <w:rsid w:val="0065058B"/>
    <w:rsid w:val="00651FDE"/>
    <w:rsid w:val="0065406F"/>
    <w:rsid w:val="00657375"/>
    <w:rsid w:val="00660981"/>
    <w:rsid w:val="00660D69"/>
    <w:rsid w:val="006623CF"/>
    <w:rsid w:val="00665675"/>
    <w:rsid w:val="00666D6B"/>
    <w:rsid w:val="00667257"/>
    <w:rsid w:val="00667595"/>
    <w:rsid w:val="00670521"/>
    <w:rsid w:val="00672352"/>
    <w:rsid w:val="00672BBE"/>
    <w:rsid w:val="00674364"/>
    <w:rsid w:val="006805D0"/>
    <w:rsid w:val="006818F1"/>
    <w:rsid w:val="00683284"/>
    <w:rsid w:val="00684D07"/>
    <w:rsid w:val="0068576F"/>
    <w:rsid w:val="006857EF"/>
    <w:rsid w:val="00693BAF"/>
    <w:rsid w:val="006A0536"/>
    <w:rsid w:val="006A0F09"/>
    <w:rsid w:val="006A2BA8"/>
    <w:rsid w:val="006A2D1F"/>
    <w:rsid w:val="006A313B"/>
    <w:rsid w:val="006B1E37"/>
    <w:rsid w:val="006B6720"/>
    <w:rsid w:val="006B720F"/>
    <w:rsid w:val="006C4840"/>
    <w:rsid w:val="006D2B83"/>
    <w:rsid w:val="006D4C7E"/>
    <w:rsid w:val="006D57A8"/>
    <w:rsid w:val="006D77B4"/>
    <w:rsid w:val="006E2E6E"/>
    <w:rsid w:val="006E46C1"/>
    <w:rsid w:val="006E713E"/>
    <w:rsid w:val="006F262B"/>
    <w:rsid w:val="006F5E53"/>
    <w:rsid w:val="006F6050"/>
    <w:rsid w:val="00700CE7"/>
    <w:rsid w:val="0070195E"/>
    <w:rsid w:val="00703804"/>
    <w:rsid w:val="00703A19"/>
    <w:rsid w:val="00703B63"/>
    <w:rsid w:val="0070450F"/>
    <w:rsid w:val="007063A6"/>
    <w:rsid w:val="00706A96"/>
    <w:rsid w:val="00711D3B"/>
    <w:rsid w:val="00711FE7"/>
    <w:rsid w:val="007136F4"/>
    <w:rsid w:val="00716C0A"/>
    <w:rsid w:val="00717154"/>
    <w:rsid w:val="00723618"/>
    <w:rsid w:val="00736948"/>
    <w:rsid w:val="007401B2"/>
    <w:rsid w:val="007402C1"/>
    <w:rsid w:val="00743DB6"/>
    <w:rsid w:val="007475D4"/>
    <w:rsid w:val="00750F77"/>
    <w:rsid w:val="00754B08"/>
    <w:rsid w:val="00756044"/>
    <w:rsid w:val="00756A87"/>
    <w:rsid w:val="007577E1"/>
    <w:rsid w:val="00760357"/>
    <w:rsid w:val="00761A8A"/>
    <w:rsid w:val="007631BE"/>
    <w:rsid w:val="00764207"/>
    <w:rsid w:val="00766D28"/>
    <w:rsid w:val="0077083F"/>
    <w:rsid w:val="0077421C"/>
    <w:rsid w:val="007744C8"/>
    <w:rsid w:val="007806D8"/>
    <w:rsid w:val="0078539B"/>
    <w:rsid w:val="00793F71"/>
    <w:rsid w:val="00795AE6"/>
    <w:rsid w:val="00797ED1"/>
    <w:rsid w:val="007A200A"/>
    <w:rsid w:val="007A6BF9"/>
    <w:rsid w:val="007A7A8A"/>
    <w:rsid w:val="007A7F23"/>
    <w:rsid w:val="007B02D2"/>
    <w:rsid w:val="007B621B"/>
    <w:rsid w:val="007C4FCD"/>
    <w:rsid w:val="007D104F"/>
    <w:rsid w:val="007D28B3"/>
    <w:rsid w:val="007E02A1"/>
    <w:rsid w:val="007E5D8F"/>
    <w:rsid w:val="007F4F33"/>
    <w:rsid w:val="007F742A"/>
    <w:rsid w:val="008003CE"/>
    <w:rsid w:val="00813A78"/>
    <w:rsid w:val="008141AB"/>
    <w:rsid w:val="008210D5"/>
    <w:rsid w:val="008221D0"/>
    <w:rsid w:val="0082243D"/>
    <w:rsid w:val="00823E32"/>
    <w:rsid w:val="00825839"/>
    <w:rsid w:val="008270C1"/>
    <w:rsid w:val="00830D88"/>
    <w:rsid w:val="00832D43"/>
    <w:rsid w:val="008343A5"/>
    <w:rsid w:val="00835047"/>
    <w:rsid w:val="00835E31"/>
    <w:rsid w:val="00843024"/>
    <w:rsid w:val="00843476"/>
    <w:rsid w:val="0084762B"/>
    <w:rsid w:val="00853B03"/>
    <w:rsid w:val="00857F99"/>
    <w:rsid w:val="00863828"/>
    <w:rsid w:val="00863A82"/>
    <w:rsid w:val="00870609"/>
    <w:rsid w:val="008723F9"/>
    <w:rsid w:val="00874965"/>
    <w:rsid w:val="00875F0E"/>
    <w:rsid w:val="0087635E"/>
    <w:rsid w:val="008769AB"/>
    <w:rsid w:val="00880247"/>
    <w:rsid w:val="0088311C"/>
    <w:rsid w:val="00885009"/>
    <w:rsid w:val="008876F0"/>
    <w:rsid w:val="00890FB9"/>
    <w:rsid w:val="008931A1"/>
    <w:rsid w:val="00893821"/>
    <w:rsid w:val="008947A5"/>
    <w:rsid w:val="00897147"/>
    <w:rsid w:val="00897FEA"/>
    <w:rsid w:val="008A08C1"/>
    <w:rsid w:val="008A2A83"/>
    <w:rsid w:val="008A7F86"/>
    <w:rsid w:val="008B3C93"/>
    <w:rsid w:val="008B6264"/>
    <w:rsid w:val="008B6AA2"/>
    <w:rsid w:val="008C012C"/>
    <w:rsid w:val="008C4A21"/>
    <w:rsid w:val="008C60FF"/>
    <w:rsid w:val="008D0819"/>
    <w:rsid w:val="008D12A0"/>
    <w:rsid w:val="008D141D"/>
    <w:rsid w:val="008D1518"/>
    <w:rsid w:val="008D1F7E"/>
    <w:rsid w:val="008D2408"/>
    <w:rsid w:val="008D333F"/>
    <w:rsid w:val="008D59E6"/>
    <w:rsid w:val="008D6027"/>
    <w:rsid w:val="008E01AD"/>
    <w:rsid w:val="008E3A58"/>
    <w:rsid w:val="008E5A99"/>
    <w:rsid w:val="008E71DD"/>
    <w:rsid w:val="008E7350"/>
    <w:rsid w:val="008F121C"/>
    <w:rsid w:val="008F14A6"/>
    <w:rsid w:val="008F23D4"/>
    <w:rsid w:val="008F3089"/>
    <w:rsid w:val="008F53CB"/>
    <w:rsid w:val="008F57A9"/>
    <w:rsid w:val="008F698D"/>
    <w:rsid w:val="009016EF"/>
    <w:rsid w:val="009020E1"/>
    <w:rsid w:val="00903F32"/>
    <w:rsid w:val="00904EBE"/>
    <w:rsid w:val="00906D2C"/>
    <w:rsid w:val="00907895"/>
    <w:rsid w:val="00907F01"/>
    <w:rsid w:val="00910ED6"/>
    <w:rsid w:val="0091432E"/>
    <w:rsid w:val="009146E2"/>
    <w:rsid w:val="00915A7A"/>
    <w:rsid w:val="00916342"/>
    <w:rsid w:val="00916684"/>
    <w:rsid w:val="00916AB0"/>
    <w:rsid w:val="00916AFC"/>
    <w:rsid w:val="0092160A"/>
    <w:rsid w:val="00925075"/>
    <w:rsid w:val="009260F6"/>
    <w:rsid w:val="00930B93"/>
    <w:rsid w:val="009323B5"/>
    <w:rsid w:val="009349F8"/>
    <w:rsid w:val="009356C6"/>
    <w:rsid w:val="00935D10"/>
    <w:rsid w:val="00935FCB"/>
    <w:rsid w:val="00941DD5"/>
    <w:rsid w:val="0094252C"/>
    <w:rsid w:val="00942832"/>
    <w:rsid w:val="00944581"/>
    <w:rsid w:val="00946CFA"/>
    <w:rsid w:val="009474CF"/>
    <w:rsid w:val="00947609"/>
    <w:rsid w:val="00951FAD"/>
    <w:rsid w:val="00954043"/>
    <w:rsid w:val="00957BEA"/>
    <w:rsid w:val="0096119F"/>
    <w:rsid w:val="00962849"/>
    <w:rsid w:val="00963FEC"/>
    <w:rsid w:val="00965065"/>
    <w:rsid w:val="009652D5"/>
    <w:rsid w:val="00965922"/>
    <w:rsid w:val="00965D37"/>
    <w:rsid w:val="00965FB7"/>
    <w:rsid w:val="009670CC"/>
    <w:rsid w:val="00971B1C"/>
    <w:rsid w:val="009736B0"/>
    <w:rsid w:val="00973F9B"/>
    <w:rsid w:val="0097476F"/>
    <w:rsid w:val="009756AC"/>
    <w:rsid w:val="00983354"/>
    <w:rsid w:val="00984F61"/>
    <w:rsid w:val="00986DA7"/>
    <w:rsid w:val="00987CC1"/>
    <w:rsid w:val="00990161"/>
    <w:rsid w:val="00994FF4"/>
    <w:rsid w:val="009A2983"/>
    <w:rsid w:val="009A624B"/>
    <w:rsid w:val="009A6A20"/>
    <w:rsid w:val="009C1310"/>
    <w:rsid w:val="009C3975"/>
    <w:rsid w:val="009C4985"/>
    <w:rsid w:val="009C5360"/>
    <w:rsid w:val="009C5832"/>
    <w:rsid w:val="009C599F"/>
    <w:rsid w:val="009C5C91"/>
    <w:rsid w:val="009D3A57"/>
    <w:rsid w:val="009D5CFA"/>
    <w:rsid w:val="009D7672"/>
    <w:rsid w:val="009D7889"/>
    <w:rsid w:val="009D7E5B"/>
    <w:rsid w:val="009E0A17"/>
    <w:rsid w:val="009E33D9"/>
    <w:rsid w:val="009E3838"/>
    <w:rsid w:val="009E7342"/>
    <w:rsid w:val="009E78DF"/>
    <w:rsid w:val="009F0108"/>
    <w:rsid w:val="009F5363"/>
    <w:rsid w:val="009F7D0C"/>
    <w:rsid w:val="00A0480B"/>
    <w:rsid w:val="00A053CE"/>
    <w:rsid w:val="00A059BD"/>
    <w:rsid w:val="00A062B7"/>
    <w:rsid w:val="00A0630E"/>
    <w:rsid w:val="00A15F50"/>
    <w:rsid w:val="00A17B39"/>
    <w:rsid w:val="00A21C61"/>
    <w:rsid w:val="00A24DB1"/>
    <w:rsid w:val="00A255EC"/>
    <w:rsid w:val="00A2775B"/>
    <w:rsid w:val="00A32875"/>
    <w:rsid w:val="00A36BF4"/>
    <w:rsid w:val="00A41BC5"/>
    <w:rsid w:val="00A44C57"/>
    <w:rsid w:val="00A458FB"/>
    <w:rsid w:val="00A4665B"/>
    <w:rsid w:val="00A47719"/>
    <w:rsid w:val="00A54699"/>
    <w:rsid w:val="00A54D05"/>
    <w:rsid w:val="00A611E2"/>
    <w:rsid w:val="00A63FAC"/>
    <w:rsid w:val="00A7302C"/>
    <w:rsid w:val="00A75A53"/>
    <w:rsid w:val="00A769B8"/>
    <w:rsid w:val="00A8213D"/>
    <w:rsid w:val="00A831DD"/>
    <w:rsid w:val="00A83F6A"/>
    <w:rsid w:val="00A845CC"/>
    <w:rsid w:val="00A87670"/>
    <w:rsid w:val="00A917C4"/>
    <w:rsid w:val="00AA07A6"/>
    <w:rsid w:val="00AA7327"/>
    <w:rsid w:val="00AA7973"/>
    <w:rsid w:val="00AB01E6"/>
    <w:rsid w:val="00AB0DD0"/>
    <w:rsid w:val="00AB539D"/>
    <w:rsid w:val="00AB74F5"/>
    <w:rsid w:val="00AC0506"/>
    <w:rsid w:val="00AC0F6B"/>
    <w:rsid w:val="00AC14B3"/>
    <w:rsid w:val="00AC6640"/>
    <w:rsid w:val="00AD0F4C"/>
    <w:rsid w:val="00AD5640"/>
    <w:rsid w:val="00AE2A50"/>
    <w:rsid w:val="00AE2ADA"/>
    <w:rsid w:val="00AE2B2E"/>
    <w:rsid w:val="00AE5C8A"/>
    <w:rsid w:val="00AF26D8"/>
    <w:rsid w:val="00AF27B2"/>
    <w:rsid w:val="00AF404E"/>
    <w:rsid w:val="00AF5087"/>
    <w:rsid w:val="00B02D96"/>
    <w:rsid w:val="00B04655"/>
    <w:rsid w:val="00B101D7"/>
    <w:rsid w:val="00B10236"/>
    <w:rsid w:val="00B108DE"/>
    <w:rsid w:val="00B11362"/>
    <w:rsid w:val="00B11B97"/>
    <w:rsid w:val="00B14158"/>
    <w:rsid w:val="00B142E3"/>
    <w:rsid w:val="00B14D4A"/>
    <w:rsid w:val="00B15B36"/>
    <w:rsid w:val="00B2129F"/>
    <w:rsid w:val="00B2391D"/>
    <w:rsid w:val="00B23DBC"/>
    <w:rsid w:val="00B2603F"/>
    <w:rsid w:val="00B31A68"/>
    <w:rsid w:val="00B3512B"/>
    <w:rsid w:val="00B3707B"/>
    <w:rsid w:val="00B373C6"/>
    <w:rsid w:val="00B40F2D"/>
    <w:rsid w:val="00B47248"/>
    <w:rsid w:val="00B50D3D"/>
    <w:rsid w:val="00B52033"/>
    <w:rsid w:val="00B52658"/>
    <w:rsid w:val="00B544D5"/>
    <w:rsid w:val="00B54835"/>
    <w:rsid w:val="00B60040"/>
    <w:rsid w:val="00B61F3C"/>
    <w:rsid w:val="00B63F52"/>
    <w:rsid w:val="00B64AEC"/>
    <w:rsid w:val="00B65B0C"/>
    <w:rsid w:val="00B701DC"/>
    <w:rsid w:val="00B7589A"/>
    <w:rsid w:val="00B76007"/>
    <w:rsid w:val="00B8120E"/>
    <w:rsid w:val="00B82F81"/>
    <w:rsid w:val="00B83543"/>
    <w:rsid w:val="00B87BFA"/>
    <w:rsid w:val="00B90C83"/>
    <w:rsid w:val="00BA0F39"/>
    <w:rsid w:val="00BA1B22"/>
    <w:rsid w:val="00BB0157"/>
    <w:rsid w:val="00BB282E"/>
    <w:rsid w:val="00BB4570"/>
    <w:rsid w:val="00BB4DA7"/>
    <w:rsid w:val="00BB52E9"/>
    <w:rsid w:val="00BB5C94"/>
    <w:rsid w:val="00BB7DF2"/>
    <w:rsid w:val="00BC1411"/>
    <w:rsid w:val="00BC1AE3"/>
    <w:rsid w:val="00BC3B14"/>
    <w:rsid w:val="00BC40CA"/>
    <w:rsid w:val="00BD03F7"/>
    <w:rsid w:val="00BD0FE3"/>
    <w:rsid w:val="00BD3804"/>
    <w:rsid w:val="00BD497E"/>
    <w:rsid w:val="00BD55DF"/>
    <w:rsid w:val="00BD7D0E"/>
    <w:rsid w:val="00BE10AD"/>
    <w:rsid w:val="00BE44C6"/>
    <w:rsid w:val="00BE5F1D"/>
    <w:rsid w:val="00BF14B9"/>
    <w:rsid w:val="00BF3175"/>
    <w:rsid w:val="00C01F26"/>
    <w:rsid w:val="00C10F53"/>
    <w:rsid w:val="00C2398D"/>
    <w:rsid w:val="00C272E6"/>
    <w:rsid w:val="00C31B42"/>
    <w:rsid w:val="00C31F1D"/>
    <w:rsid w:val="00C3209A"/>
    <w:rsid w:val="00C33A26"/>
    <w:rsid w:val="00C44EF5"/>
    <w:rsid w:val="00C53664"/>
    <w:rsid w:val="00C54864"/>
    <w:rsid w:val="00C5504E"/>
    <w:rsid w:val="00C566A8"/>
    <w:rsid w:val="00C630A3"/>
    <w:rsid w:val="00C64B21"/>
    <w:rsid w:val="00C66044"/>
    <w:rsid w:val="00C7031A"/>
    <w:rsid w:val="00C740C6"/>
    <w:rsid w:val="00C753F5"/>
    <w:rsid w:val="00C8242E"/>
    <w:rsid w:val="00C86ECC"/>
    <w:rsid w:val="00C929F3"/>
    <w:rsid w:val="00C9478D"/>
    <w:rsid w:val="00C95A1D"/>
    <w:rsid w:val="00C96BEC"/>
    <w:rsid w:val="00C97E7B"/>
    <w:rsid w:val="00CA0213"/>
    <w:rsid w:val="00CA1506"/>
    <w:rsid w:val="00CA15F7"/>
    <w:rsid w:val="00CA6EE9"/>
    <w:rsid w:val="00CB0A5E"/>
    <w:rsid w:val="00CB3813"/>
    <w:rsid w:val="00CB395C"/>
    <w:rsid w:val="00CB4710"/>
    <w:rsid w:val="00CB5794"/>
    <w:rsid w:val="00CB6FF6"/>
    <w:rsid w:val="00CC0068"/>
    <w:rsid w:val="00CC35B3"/>
    <w:rsid w:val="00CC55D0"/>
    <w:rsid w:val="00CD07B3"/>
    <w:rsid w:val="00CD267C"/>
    <w:rsid w:val="00CD40CD"/>
    <w:rsid w:val="00CD4283"/>
    <w:rsid w:val="00CD59F1"/>
    <w:rsid w:val="00CD75EB"/>
    <w:rsid w:val="00CE0EE9"/>
    <w:rsid w:val="00CE373B"/>
    <w:rsid w:val="00CE42AC"/>
    <w:rsid w:val="00CF0156"/>
    <w:rsid w:val="00CF0524"/>
    <w:rsid w:val="00CF1D88"/>
    <w:rsid w:val="00CF2B60"/>
    <w:rsid w:val="00CF35BA"/>
    <w:rsid w:val="00CF6B1A"/>
    <w:rsid w:val="00CF6C07"/>
    <w:rsid w:val="00D01BFB"/>
    <w:rsid w:val="00D04FB0"/>
    <w:rsid w:val="00D05BEA"/>
    <w:rsid w:val="00D06B95"/>
    <w:rsid w:val="00D114FC"/>
    <w:rsid w:val="00D1457D"/>
    <w:rsid w:val="00D16CA6"/>
    <w:rsid w:val="00D20042"/>
    <w:rsid w:val="00D27B28"/>
    <w:rsid w:val="00D37AA6"/>
    <w:rsid w:val="00D40687"/>
    <w:rsid w:val="00D407F2"/>
    <w:rsid w:val="00D41925"/>
    <w:rsid w:val="00D42A38"/>
    <w:rsid w:val="00D433C3"/>
    <w:rsid w:val="00D50543"/>
    <w:rsid w:val="00D5129D"/>
    <w:rsid w:val="00D54784"/>
    <w:rsid w:val="00D55945"/>
    <w:rsid w:val="00D55F22"/>
    <w:rsid w:val="00D5604F"/>
    <w:rsid w:val="00D576D7"/>
    <w:rsid w:val="00D57952"/>
    <w:rsid w:val="00D6099A"/>
    <w:rsid w:val="00D6163D"/>
    <w:rsid w:val="00D61946"/>
    <w:rsid w:val="00D6267C"/>
    <w:rsid w:val="00D62C9E"/>
    <w:rsid w:val="00D65101"/>
    <w:rsid w:val="00D66524"/>
    <w:rsid w:val="00D670EB"/>
    <w:rsid w:val="00D674FD"/>
    <w:rsid w:val="00D72875"/>
    <w:rsid w:val="00D73C42"/>
    <w:rsid w:val="00D75DB6"/>
    <w:rsid w:val="00D8105C"/>
    <w:rsid w:val="00D82F6F"/>
    <w:rsid w:val="00D8465E"/>
    <w:rsid w:val="00D874CD"/>
    <w:rsid w:val="00D90388"/>
    <w:rsid w:val="00D906B4"/>
    <w:rsid w:val="00D93C57"/>
    <w:rsid w:val="00D93F93"/>
    <w:rsid w:val="00D945F5"/>
    <w:rsid w:val="00DA0E0D"/>
    <w:rsid w:val="00DA1A23"/>
    <w:rsid w:val="00DA4707"/>
    <w:rsid w:val="00DB2411"/>
    <w:rsid w:val="00DB34A1"/>
    <w:rsid w:val="00DB5C96"/>
    <w:rsid w:val="00DC6A50"/>
    <w:rsid w:val="00DD1D1F"/>
    <w:rsid w:val="00DD268F"/>
    <w:rsid w:val="00DD26AF"/>
    <w:rsid w:val="00DD2768"/>
    <w:rsid w:val="00DD4A4B"/>
    <w:rsid w:val="00DD5571"/>
    <w:rsid w:val="00DD6168"/>
    <w:rsid w:val="00DF3B38"/>
    <w:rsid w:val="00DF4932"/>
    <w:rsid w:val="00DF4BE3"/>
    <w:rsid w:val="00DF579A"/>
    <w:rsid w:val="00DF64EB"/>
    <w:rsid w:val="00E05FBE"/>
    <w:rsid w:val="00E06F5C"/>
    <w:rsid w:val="00E151E7"/>
    <w:rsid w:val="00E159DF"/>
    <w:rsid w:val="00E17B50"/>
    <w:rsid w:val="00E2407E"/>
    <w:rsid w:val="00E24846"/>
    <w:rsid w:val="00E27364"/>
    <w:rsid w:val="00E31C05"/>
    <w:rsid w:val="00E32516"/>
    <w:rsid w:val="00E32689"/>
    <w:rsid w:val="00E36B51"/>
    <w:rsid w:val="00E3758E"/>
    <w:rsid w:val="00E376C3"/>
    <w:rsid w:val="00E37761"/>
    <w:rsid w:val="00E440C4"/>
    <w:rsid w:val="00E4437A"/>
    <w:rsid w:val="00E46A0E"/>
    <w:rsid w:val="00E50DD4"/>
    <w:rsid w:val="00E536F3"/>
    <w:rsid w:val="00E55B52"/>
    <w:rsid w:val="00E56767"/>
    <w:rsid w:val="00E56823"/>
    <w:rsid w:val="00E63720"/>
    <w:rsid w:val="00E64637"/>
    <w:rsid w:val="00E64715"/>
    <w:rsid w:val="00E673BF"/>
    <w:rsid w:val="00E7433E"/>
    <w:rsid w:val="00E74F91"/>
    <w:rsid w:val="00E75F8A"/>
    <w:rsid w:val="00E83B8B"/>
    <w:rsid w:val="00E842AA"/>
    <w:rsid w:val="00E848F7"/>
    <w:rsid w:val="00E913E1"/>
    <w:rsid w:val="00E916C1"/>
    <w:rsid w:val="00E91EB6"/>
    <w:rsid w:val="00E92E4C"/>
    <w:rsid w:val="00E946AC"/>
    <w:rsid w:val="00E95337"/>
    <w:rsid w:val="00EA3A61"/>
    <w:rsid w:val="00EA68E4"/>
    <w:rsid w:val="00EB0105"/>
    <w:rsid w:val="00EB1887"/>
    <w:rsid w:val="00EB1FD6"/>
    <w:rsid w:val="00EB3081"/>
    <w:rsid w:val="00EB3C26"/>
    <w:rsid w:val="00EB4A91"/>
    <w:rsid w:val="00EB589D"/>
    <w:rsid w:val="00EB70DE"/>
    <w:rsid w:val="00EC1123"/>
    <w:rsid w:val="00EC50BB"/>
    <w:rsid w:val="00EC5966"/>
    <w:rsid w:val="00EC5BBB"/>
    <w:rsid w:val="00EC679A"/>
    <w:rsid w:val="00EC703D"/>
    <w:rsid w:val="00ED0820"/>
    <w:rsid w:val="00ED2A48"/>
    <w:rsid w:val="00ED3009"/>
    <w:rsid w:val="00ED42B8"/>
    <w:rsid w:val="00ED43D6"/>
    <w:rsid w:val="00ED4D46"/>
    <w:rsid w:val="00ED5524"/>
    <w:rsid w:val="00ED55B4"/>
    <w:rsid w:val="00ED578D"/>
    <w:rsid w:val="00ED5B7D"/>
    <w:rsid w:val="00ED60A2"/>
    <w:rsid w:val="00ED641B"/>
    <w:rsid w:val="00EE1DAC"/>
    <w:rsid w:val="00EE3188"/>
    <w:rsid w:val="00EE6616"/>
    <w:rsid w:val="00EE69C2"/>
    <w:rsid w:val="00EE7262"/>
    <w:rsid w:val="00EF0C35"/>
    <w:rsid w:val="00EF0DB8"/>
    <w:rsid w:val="00EF611D"/>
    <w:rsid w:val="00F04EBE"/>
    <w:rsid w:val="00F06FA4"/>
    <w:rsid w:val="00F07BE2"/>
    <w:rsid w:val="00F130AB"/>
    <w:rsid w:val="00F15D95"/>
    <w:rsid w:val="00F17231"/>
    <w:rsid w:val="00F225FE"/>
    <w:rsid w:val="00F22869"/>
    <w:rsid w:val="00F22F0D"/>
    <w:rsid w:val="00F264BC"/>
    <w:rsid w:val="00F315D5"/>
    <w:rsid w:val="00F3289E"/>
    <w:rsid w:val="00F3332B"/>
    <w:rsid w:val="00F3343E"/>
    <w:rsid w:val="00F339C9"/>
    <w:rsid w:val="00F33AC5"/>
    <w:rsid w:val="00F34D7B"/>
    <w:rsid w:val="00F360FA"/>
    <w:rsid w:val="00F365BD"/>
    <w:rsid w:val="00F36C0A"/>
    <w:rsid w:val="00F402F8"/>
    <w:rsid w:val="00F4618B"/>
    <w:rsid w:val="00F50C1C"/>
    <w:rsid w:val="00F525AC"/>
    <w:rsid w:val="00F52D41"/>
    <w:rsid w:val="00F53456"/>
    <w:rsid w:val="00F55A42"/>
    <w:rsid w:val="00F60313"/>
    <w:rsid w:val="00F62006"/>
    <w:rsid w:val="00F65224"/>
    <w:rsid w:val="00F655A2"/>
    <w:rsid w:val="00F679FF"/>
    <w:rsid w:val="00F711EA"/>
    <w:rsid w:val="00F71530"/>
    <w:rsid w:val="00F744FE"/>
    <w:rsid w:val="00F74532"/>
    <w:rsid w:val="00F7513D"/>
    <w:rsid w:val="00F81C10"/>
    <w:rsid w:val="00F84BCC"/>
    <w:rsid w:val="00F861E9"/>
    <w:rsid w:val="00F868F6"/>
    <w:rsid w:val="00F90D19"/>
    <w:rsid w:val="00F90EAD"/>
    <w:rsid w:val="00F94DF8"/>
    <w:rsid w:val="00F95041"/>
    <w:rsid w:val="00F95735"/>
    <w:rsid w:val="00FA27E9"/>
    <w:rsid w:val="00FA33B8"/>
    <w:rsid w:val="00FA4B6E"/>
    <w:rsid w:val="00FA5132"/>
    <w:rsid w:val="00FB0828"/>
    <w:rsid w:val="00FB1545"/>
    <w:rsid w:val="00FB2550"/>
    <w:rsid w:val="00FB55A7"/>
    <w:rsid w:val="00FC66FD"/>
    <w:rsid w:val="00FD18FA"/>
    <w:rsid w:val="00FD46A3"/>
    <w:rsid w:val="00FD5348"/>
    <w:rsid w:val="00FE2278"/>
    <w:rsid w:val="00FE2A21"/>
    <w:rsid w:val="00FE5B5A"/>
    <w:rsid w:val="00FF222C"/>
    <w:rsid w:val="00FF2743"/>
    <w:rsid w:val="00FF2C77"/>
    <w:rsid w:val="00FF363F"/>
    <w:rsid w:val="00FF3D1B"/>
    <w:rsid w:val="00FF5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8A44CAA"/>
  <w15:docId w15:val="{2AF2B9BA-2A3A-49B8-A8B4-D48B50D93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7248"/>
  </w:style>
  <w:style w:type="paragraph" w:styleId="Heading1">
    <w:name w:val="heading 1"/>
    <w:basedOn w:val="Normal"/>
    <w:next w:val="Normal"/>
    <w:link w:val="Heading1Char"/>
    <w:uiPriority w:val="9"/>
    <w:qFormat/>
    <w:rsid w:val="005F085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1"/>
    <w:qFormat/>
    <w:rsid w:val="0027024D"/>
    <w:pPr>
      <w:widowControl w:val="0"/>
      <w:autoSpaceDE w:val="0"/>
      <w:autoSpaceDN w:val="0"/>
      <w:spacing w:before="160" w:after="0" w:line="240" w:lineRule="auto"/>
      <w:ind w:left="2261" w:hanging="601"/>
      <w:jc w:val="both"/>
      <w:outlineLvl w:val="1"/>
    </w:pPr>
    <w:rPr>
      <w:rFonts w:ascii="Times New Roman" w:eastAsia="Times New Roman" w:hAnsi="Times New Roman" w:cs="Times New Roman"/>
      <w:b/>
      <w:bCs/>
      <w:lang w:val="id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68C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54B3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E6471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id"/>
    </w:rPr>
  </w:style>
  <w:style w:type="character" w:customStyle="1" w:styleId="BodyTextChar">
    <w:name w:val="Body Text Char"/>
    <w:basedOn w:val="DefaultParagraphFont"/>
    <w:link w:val="BodyText"/>
    <w:uiPriority w:val="1"/>
    <w:rsid w:val="00E64715"/>
    <w:rPr>
      <w:rFonts w:ascii="Times New Roman" w:eastAsia="Times New Roman" w:hAnsi="Times New Roman" w:cs="Times New Roman"/>
      <w:lang w:val="id"/>
    </w:rPr>
  </w:style>
  <w:style w:type="paragraph" w:styleId="ListParagraph">
    <w:name w:val="List Paragraph"/>
    <w:basedOn w:val="Normal"/>
    <w:uiPriority w:val="34"/>
    <w:qFormat/>
    <w:rsid w:val="0059545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1"/>
    <w:rsid w:val="0027024D"/>
    <w:rPr>
      <w:rFonts w:ascii="Times New Roman" w:eastAsia="Times New Roman" w:hAnsi="Times New Roman" w:cs="Times New Roman"/>
      <w:b/>
      <w:bCs/>
      <w:lang w:val="id"/>
    </w:rPr>
  </w:style>
  <w:style w:type="paragraph" w:styleId="NormalWeb">
    <w:name w:val="Normal (Web)"/>
    <w:basedOn w:val="Normal"/>
    <w:uiPriority w:val="99"/>
    <w:unhideWhenUsed/>
    <w:rsid w:val="009020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d-ID"/>
    </w:rPr>
  </w:style>
  <w:style w:type="character" w:styleId="Emphasis">
    <w:name w:val="Emphasis"/>
    <w:basedOn w:val="DefaultParagraphFont"/>
    <w:uiPriority w:val="20"/>
    <w:qFormat/>
    <w:rsid w:val="00120252"/>
    <w:rPr>
      <w:i/>
      <w:iCs/>
    </w:rPr>
  </w:style>
  <w:style w:type="character" w:styleId="Hyperlink">
    <w:name w:val="Hyperlink"/>
    <w:basedOn w:val="DefaultParagraphFont"/>
    <w:uiPriority w:val="99"/>
    <w:unhideWhenUsed/>
    <w:rsid w:val="0012025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F26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26D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26D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26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26D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26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6D8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5F085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668C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95A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5AE6"/>
  </w:style>
  <w:style w:type="paragraph" w:styleId="Footer">
    <w:name w:val="footer"/>
    <w:basedOn w:val="Normal"/>
    <w:link w:val="FooterChar"/>
    <w:uiPriority w:val="99"/>
    <w:unhideWhenUsed/>
    <w:rsid w:val="00795A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5AE6"/>
  </w:style>
  <w:style w:type="character" w:styleId="Strong">
    <w:name w:val="Strong"/>
    <w:basedOn w:val="DefaultParagraphFont"/>
    <w:uiPriority w:val="22"/>
    <w:qFormat/>
    <w:rsid w:val="00795AE6"/>
    <w:rPr>
      <w:b/>
      <w:bCs/>
    </w:rPr>
  </w:style>
  <w:style w:type="table" w:styleId="TableGrid">
    <w:name w:val="Table Grid"/>
    <w:basedOn w:val="TableNormal"/>
    <w:uiPriority w:val="39"/>
    <w:rsid w:val="00B046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154B36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TOCHeading">
    <w:name w:val="TOC Heading"/>
    <w:basedOn w:val="Heading1"/>
    <w:next w:val="Normal"/>
    <w:uiPriority w:val="39"/>
    <w:unhideWhenUsed/>
    <w:qFormat/>
    <w:rsid w:val="00C929F3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7513D"/>
    <w:pPr>
      <w:tabs>
        <w:tab w:val="right" w:leader="dot" w:pos="7927"/>
      </w:tabs>
      <w:spacing w:after="100"/>
    </w:pPr>
    <w:rPr>
      <w:rFonts w:ascii="Times New Roman" w:hAnsi="Times New Roman" w:cs="Times New Roman"/>
      <w:b/>
      <w:noProof/>
      <w:shd w:val="clear" w:color="auto" w:fill="FFFFF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ED5B7D"/>
    <w:pPr>
      <w:tabs>
        <w:tab w:val="left" w:pos="540"/>
        <w:tab w:val="right" w:leader="dot" w:pos="7927"/>
      </w:tabs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36B9D"/>
    <w:pPr>
      <w:tabs>
        <w:tab w:val="left" w:pos="1134"/>
        <w:tab w:val="right" w:leader="dot" w:pos="7927"/>
      </w:tabs>
      <w:spacing w:after="100"/>
      <w:ind w:left="540"/>
    </w:pPr>
    <w:rPr>
      <w:rFonts w:ascii="Times New Roman" w:eastAsia="Times New Roman" w:hAnsi="Times New Roman" w:cs="Times New Roman"/>
      <w:noProof/>
      <w:shd w:val="clear" w:color="auto" w:fill="FFFFFF"/>
      <w:lang w:val="en-US" w:eastAsia="id-ID"/>
    </w:rPr>
  </w:style>
  <w:style w:type="paragraph" w:customStyle="1" w:styleId="BAB2">
    <w:name w:val="BAB 2"/>
    <w:basedOn w:val="Heading2"/>
    <w:next w:val="Heading2"/>
    <w:link w:val="BAB2Char"/>
    <w:qFormat/>
    <w:rsid w:val="00ED5B7D"/>
  </w:style>
  <w:style w:type="paragraph" w:styleId="Bibliography">
    <w:name w:val="Bibliography"/>
    <w:basedOn w:val="Normal"/>
    <w:next w:val="Normal"/>
    <w:uiPriority w:val="37"/>
    <w:unhideWhenUsed/>
    <w:rsid w:val="00B63F52"/>
  </w:style>
  <w:style w:type="character" w:customStyle="1" w:styleId="BAB2Char">
    <w:name w:val="BAB 2 Char"/>
    <w:basedOn w:val="Heading2Char"/>
    <w:link w:val="BAB2"/>
    <w:rsid w:val="00ED5B7D"/>
    <w:rPr>
      <w:rFonts w:ascii="Times New Roman" w:eastAsia="Times New Roman" w:hAnsi="Times New Roman" w:cs="Times New Roman"/>
      <w:b/>
      <w:bCs/>
      <w:lang w:val="id"/>
    </w:rPr>
  </w:style>
  <w:style w:type="table" w:styleId="PlainTable2">
    <w:name w:val="Plain Table 2"/>
    <w:basedOn w:val="TableNormal"/>
    <w:uiPriority w:val="42"/>
    <w:rsid w:val="00DB34A1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Revision">
    <w:name w:val="Revision"/>
    <w:hidden/>
    <w:uiPriority w:val="99"/>
    <w:semiHidden/>
    <w:rsid w:val="005147D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1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1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8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94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41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54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98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50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52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5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991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03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426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23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0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06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25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5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9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7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3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93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6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4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2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4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7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20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9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1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35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33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9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6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9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06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6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4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7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8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6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1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74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4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1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0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1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3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1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3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7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8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13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3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4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7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4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3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7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9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02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8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3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9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6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0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8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1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25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83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1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96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9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5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4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7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5481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76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24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4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1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4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9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3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2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9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273616">
          <w:marLeft w:val="0"/>
          <w:marRight w:val="0"/>
          <w:marTop w:val="225"/>
          <w:marBottom w:val="225"/>
          <w:divBdr>
            <w:top w:val="single" w:sz="6" w:space="4" w:color="CCCCCC"/>
            <w:left w:val="single" w:sz="6" w:space="4" w:color="CCCCCC"/>
            <w:bottom w:val="single" w:sz="6" w:space="4" w:color="CCCCCC"/>
            <w:right w:val="single" w:sz="6" w:space="4" w:color="CCCCCC"/>
          </w:divBdr>
          <w:divsChild>
            <w:div w:id="1099449986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77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2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8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1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06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1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8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2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9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3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2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40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2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1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5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3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0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8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1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5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1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1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4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9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6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6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9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4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3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4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8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5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73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466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65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Nek15</b:Tag>
    <b:SourceType>JournalArticle</b:SourceType>
    <b:Guid>{B20563E1-070B-419A-A66F-F5854934C50B}</b:Guid>
    <b:Title>PERANCANGAN BUKU ILUSTRASI UNTUK MENGENAL HARI BESAR DALAM BUDAYA TIONGHOA UNTUK REMAJA</b:Title>
    <b:JournalName>Neliti</b:JournalName>
    <b:Year>2015</b:Year>
    <b:Pages>13</b:Pages>
    <b:Author>
      <b:Author>
        <b:NameList>
          <b:Person>
            <b:Last>Neko</b:Last>
            <b:Middle>Alfiani</b:Middle>
            <b:First>Leta</b:First>
          </b:Person>
          <b:Person>
            <b:Last>Tanudjaja</b:Last>
            <b:Middle>Bedjo</b:Middle>
            <b:First>Bing</b:First>
          </b:Person>
          <b:Person>
            <b:Last>Salamoon</b:Last>
            <b:Middle>Kurniawan</b:Middle>
            <b:First>Daniel</b:First>
          </b:Person>
        </b:NameList>
      </b:Author>
    </b:Author>
    <b:RefOrder>7</b:RefOrder>
  </b:Source>
  <b:Source>
    <b:Tag>Swa16</b:Tag>
    <b:SourceType>JournalArticle</b:SourceType>
    <b:Guid>{50DF6A9B-669D-4516-B407-349CB5C3E172}</b:Guid>
    <b:Title>Perancangan Buku Ilustrasi Karakter Jajanan Tradisional Khas Surabaya dengan Teknik Vektor Guna Meningkatkan Minat Anak pada Produk Lokal</b:Title>
    <b:JournalName>Neliti</b:JournalName>
    <b:Year>2016</b:Year>
    <b:Pages>9</b:Pages>
    <b:Author>
      <b:Author>
        <b:NameList>
          <b:Person>
            <b:Last>Swandawidharma</b:Last>
            <b:Middle>Ev</b:Middle>
            <b:First>Yohanes</b:First>
          </b:Person>
          <b:Person>
            <b:Last>Bahruddin</b:Last>
            <b:First>Muh</b:First>
          </b:Person>
          <b:Person>
            <b:Last>Yosep</b:Last>
            <b:Middle>Prayitno</b:Middle>
            <b:First>Sigit</b:First>
          </b:Person>
        </b:NameList>
      </b:Author>
    </b:Author>
    <b:RefOrder>8</b:RefOrder>
  </b:Source>
  <b:Source>
    <b:Tag>Aye17</b:Tag>
    <b:SourceType>JournalArticle</b:SourceType>
    <b:Guid>{A1246E0E-1F6B-4425-997D-26B204DD3FE8}</b:Guid>
    <b:Title>PERANCANGAN BUKU ILUSTRASI TATA UPACARA PERNIKAHAN YOGYAKARTA</b:Title>
    <b:JournalName>openlibrary</b:JournalName>
    <b:Year>2017</b:Year>
    <b:Pages>7</b:Pages>
    <b:Author>
      <b:Author>
        <b:NameList>
          <b:Person>
            <b:Last>Ayesha</b:Last>
            <b:First>Laras</b:First>
          </b:Person>
        </b:NameList>
      </b:Author>
    </b:Author>
    <b:RefOrder>9</b:RefOrder>
  </b:Source>
  <b:Source>
    <b:Tag>Lej19</b:Tag>
    <b:SourceType>JournalArticle</b:SourceType>
    <b:Guid>{B622CD54-EF02-4BB0-813C-AC321F7CD49B}</b:Guid>
    <b:Author>
      <b:Author>
        <b:NameList>
          <b:Person>
            <b:Last>Hukubun</b:Last>
            <b:First>Lejar</b:First>
            <b:Middle>Daniartana</b:Middle>
          </b:Person>
        </b:NameList>
      </b:Author>
    </b:Author>
    <b:Title>Perancangan Buku Ilustrasi Cerita Rakyat Suku Malind</b:Title>
    <b:JournalName>Jurnal Ikonik</b:JournalName>
    <b:Year>2019</b:Year>
    <b:RefOrder>10</b:RefOrder>
  </b:Source>
  <b:Source>
    <b:Tag>Dhe19</b:Tag>
    <b:SourceType>JournalArticle</b:SourceType>
    <b:Guid>{FC540731-BA37-4337-8173-3F1C8FE064D6}</b:Guid>
    <b:Author>
      <b:Author>
        <b:NameList>
          <b:Person>
            <b:Last>Dhella Andhika Pratiwi</b:Last>
            <b:First>Syafwan,</b:First>
            <b:Middle>Heldi</b:Middle>
          </b:Person>
        </b:NameList>
      </b:Author>
    </b:Author>
    <b:Title>Perancangan Buku Manfaat Buah dan Sayur Pada Anak Usia 10-15 Tahun</b:Title>
    <b:JournalName>Ejournal</b:JournalName>
    <b:Year>2019</b:Year>
    <b:RefOrder>11</b:RefOrder>
  </b:Source>
  <b:Source>
    <b:Tag>Tri20</b:Tag>
    <b:SourceType>JournalArticle</b:SourceType>
    <b:Guid>{F283108A-9117-4AEC-8891-5A06F976AA85}</b:Guid>
    <b:Title>Perancangan Buku Pakaian Adat Madura Untuk Anak Usia 9-12 Tahun Melalui Media Ilustrasi</b:Title>
    <b:Year>2020</b:Year>
    <b:JournalName>Mavis</b:JournalName>
    <b:Pages>5</b:Pages>
    <b:Author>
      <b:Author>
        <b:NameList>
          <b:Person>
            <b:Last>Trimawarni</b:Last>
            <b:Middle>Setiyo</b:Middle>
            <b:First>Pratiwi</b:First>
          </b:Person>
          <b:Person>
            <b:Last>Herawati</b:Last>
            <b:Middle>Siti</b:Middle>
            <b:First>Ida</b:First>
          </b:Person>
          <b:Person>
            <b:Last>Wibawa</b:Last>
            <b:First>Mahendra</b:First>
          </b:Person>
        </b:NameList>
      </b:Author>
    </b:Author>
    <b:RefOrder>12</b:RefOrder>
  </b:Source>
  <b:Source>
    <b:Tag>Wuc89</b:Tag>
    <b:SourceType>Book</b:SourceType>
    <b:Guid>{5EDD6DB9-2F81-4D76-AF18-0ABC97E818EE}</b:Guid>
    <b:Author>
      <b:Author>
        <b:NameList>
          <b:Person>
            <b:Last>Wong</b:Last>
            <b:First>Wucius</b:First>
          </b:Person>
        </b:NameList>
      </b:Author>
    </b:Author>
    <b:Title>Beberapa asas merancang trimatra</b:Title>
    <b:Year>1989</b:Year>
    <b:City>Bandung</b:City>
    <b:Publisher>Penerbit ITB Bandung</b:Publisher>
    <b:RefOrder>13</b:RefOrder>
  </b:Source>
  <b:Source>
    <b:Tag>Wuc18</b:Tag>
    <b:SourceType>Book</b:SourceType>
    <b:Guid>{D6186CEF-857C-42E8-A2E3-CFB1692191BF}</b:Guid>
    <b:Author>
      <b:Author>
        <b:NameList>
          <b:Person>
            <b:Last>Wong</b:Last>
            <b:First>Wucius</b:First>
          </b:Person>
        </b:NameList>
      </b:Author>
    </b:Author>
    <b:Title>Beberapa asas merancang dwimatra</b:Title>
    <b:Year>2018</b:Year>
    <b:City>Bandung</b:City>
    <b:Publisher>ITB Press</b:Publisher>
    <b:RefOrder>14</b:RefOrder>
  </b:Source>
  <b:Source>
    <b:Tag>Sur201</b:Tag>
    <b:SourceType>Book</b:SourceType>
    <b:Guid>{99DE3273-A843-49F2-B824-04D94DFCC4DB}</b:Guid>
    <b:Author>
      <b:Author>
        <b:NameList>
          <b:Person>
            <b:Last>Rustan</b:Last>
            <b:First>Surianto</b:First>
          </b:Person>
        </b:NameList>
      </b:Author>
    </b:Author>
    <b:Title>Layout 2020 Buku 1</b:Title>
    <b:Year>2020</b:Year>
    <b:City>Jakarta</b:City>
    <b:Publisher>CV. Nulisbuku Jendela Dunia</b:Publisher>
    <b:RefOrder>15</b:RefOrder>
  </b:Source>
  <b:Source>
    <b:Tag>Meg20</b:Tag>
    <b:SourceType>InternetSite</b:SourceType>
    <b:Guid>{69287806-241E-4585-8F1A-C5E8D5BEC523}</b:Guid>
    <b:Author>
      <b:Author>
        <b:NameList>
          <b:Person>
            <b:Last>Calista</b:Last>
            <b:First>Mega</b:First>
            <b:Middle>Intanadias</b:Middle>
          </b:Person>
        </b:NameList>
      </b:Author>
    </b:Author>
    <b:Title>Mengenal Jenis &amp; Fungsi Font</b:Title>
    <b:InternetSiteTitle>https://medium.com/</b:InternetSiteTitle>
    <b:Year>2020</b:Year>
    <b:Month>Oktober</b:Month>
    <b:Day>22</b:Day>
    <b:URL>https://medium.com/dot-intern/mengenal-jenis-fungsi-font-ccabd1690f9b</b:URL>
    <b:RefOrder>16</b:RefOrder>
  </b:Source>
  <b:Source>
    <b:Tag>Wij11</b:Tag>
    <b:SourceType>BookSection</b:SourceType>
    <b:Guid>{44821194-8EB3-4910-9FAD-A235AD0C06C6}</b:Guid>
    <b:Title>Perpustakaan dan Buku</b:Title>
    <b:Year>2011</b:Year>
    <b:Author>
      <b:Author>
        <b:NameList>
          <b:Person>
            <b:Last>Suwarno</b:Last>
            <b:First>Wiji</b:First>
          </b:Person>
        </b:NameList>
      </b:Author>
      <b:BookAuthor>
        <b:NameList>
          <b:Person>
            <b:Last>Suwarno</b:Last>
            <b:First>Wiji</b:First>
          </b:Person>
        </b:NameList>
      </b:BookAuthor>
    </b:Author>
    <b:BookTitle>Perpustakaan dan Buku</b:BookTitle>
    <b:City>Yogyakarta</b:City>
    <b:Publisher> Ar-Ruzz Media </b:Publisher>
    <b:RefOrder>1</b:RefOrder>
  </b:Source>
  <b:Source>
    <b:Tag>Sur09</b:Tag>
    <b:SourceType>BookSection</b:SourceType>
    <b:Guid>{AAD5EA7C-57AA-4565-942A-20E558099DA3}</b:Guid>
    <b:Author>
      <b:Author>
        <b:NameList>
          <b:Person>
            <b:Last>Rustan</b:Last>
            <b:First>Surianto</b:First>
          </b:Person>
        </b:NameList>
      </b:Author>
      <b:BookAuthor>
        <b:NameList>
          <b:Person>
            <b:Last>Rustan</b:Last>
            <b:First>Surianto</b:First>
          </b:Person>
        </b:NameList>
      </b:BookAuthor>
    </b:Author>
    <b:Title>Layout dasar dan penerapannya</b:Title>
    <b:BookTitle>Layout dasar dan penerapannya</b:BookTitle>
    <b:Year>2009</b:Year>
    <b:City>Jakarta</b:City>
    <b:Pages>122</b:Pages>
    <b:Publisher>Gramedia</b:Publisher>
    <b:RefOrder>17</b:RefOrder>
  </b:Source>
  <b:Source>
    <b:Tag>Nic14</b:Tag>
    <b:SourceType>JournalArticle</b:SourceType>
    <b:Guid>{2CF8FF9D-0752-4312-B2A9-AB572CD5D3C2}</b:Guid>
    <b:Title>Perancangan Buku Ilustrasi Maha Patih Gajah Mada</b:Title>
    <b:Year>2014</b:Year>
    <b:Pages>566</b:Pages>
    <b:Author>
      <b:Author>
        <b:NameList>
          <b:Person>
            <b:Last>Soedarso</b:Last>
            <b:First>Nick</b:First>
          </b:Person>
        </b:NameList>
      </b:Author>
    </b:Author>
    <b:JournalName>Journal Binus</b:JournalName>
    <b:RefOrder>4</b:RefOrder>
  </b:Source>
  <b:Source>
    <b:Tag>Nov18</b:Tag>
    <b:SourceType>JournalArticle</b:SourceType>
    <b:Guid>{51B485CB-502C-4576-95C4-DE572200008A}</b:Guid>
    <b:Author>
      <b:Author>
        <b:NameList>
          <b:Person>
            <b:Last>Kartikasari</b:Last>
            <b:First>Novia</b:First>
            <b:Middle>Nur</b:Middle>
          </b:Person>
        </b:NameList>
      </b:Author>
    </b:Author>
    <b:Title>VISUAL THIEF, SUREALISME DALAM ART</b:Title>
    <b:JournalName>Jurnal Seni Rupa dan Desain</b:JournalName>
    <b:Year>2018</b:Year>
    <b:Pages>159</b:Pages>
    <b:RefOrder>5</b:RefOrder>
  </b:Source>
  <b:Source>
    <b:Tag>Dio19</b:Tag>
    <b:SourceType>JournalArticle</b:SourceType>
    <b:Guid>{A93E073C-8D40-4FB9-8F9C-4DC1602DB815}</b:Guid>
    <b:Author>
      <b:Author>
        <b:NameList>
          <b:Person>
            <b:Last>Valentino</b:Last>
            <b:First>Dion</b:First>
            <b:Middle>Eko</b:Middle>
          </b:Person>
        </b:NameList>
      </b:Author>
    </b:Author>
    <b:Title>PENGANTAR TIPOGRAFI</b:Title>
    <b:JournalName>Jurnal Teknologi Informasi Dan Komunikasi</b:JournalName>
    <b:Year>2019</b:Year>
    <b:Pages>162</b:Pages>
    <b:RefOrder>6</b:RefOrder>
  </b:Source>
  <b:Source>
    <b:Tag>Adi19</b:Tag>
    <b:SourceType>JournalArticle</b:SourceType>
    <b:Guid>{53EFC9E9-44F4-4317-9614-9A18B74BDDAA}</b:Guid>
    <b:Author>
      <b:Author>
        <b:NameList>
          <b:Person>
            <b:Last>Kusumasari</b:Last>
            <b:First>Adita</b:First>
            <b:Middle>Ayu</b:Middle>
          </b:Person>
        </b:NameList>
      </b:Author>
    </b:Author>
    <b:Title>Perancangan In Store Media Sebagai Inovasi Media Promosi</b:Title>
    <b:JournalName>Jurnal Desain Komunikasi Visual Asia (JESKOVSIA)</b:JournalName>
    <b:Year>2019</b:Year>
    <b:RefOrder>18</b:RefOrder>
  </b:Source>
  <b:Source>
    <b:Tag>Amz21</b:Tag>
    <b:SourceType>JournalArticle</b:SourceType>
    <b:Guid>{D2E6BAF6-6BE7-4273-B285-657EB1E15F6B}</b:Guid>
    <b:Title>Perancangan Media Informasi Menggunakan Video Motion</b:Title>
    <b:JournalName>MAVIS</b:JournalName>
    <b:Year>2021</b:Year>
    <b:Author>
      <b:Author>
        <b:NameList>
          <b:Person>
            <b:Last>Amzar Ghazidayana</b:Last>
            <b:First>Subari,</b:First>
            <b:Middle>Saiful Yahya</b:Middle>
          </b:Person>
        </b:NameList>
      </b:Author>
    </b:Author>
    <b:RefOrder>19</b:RefOrder>
  </b:Source>
  <b:Source>
    <b:Tag>Sub20</b:Tag>
    <b:SourceType>JournalArticle</b:SourceType>
    <b:Guid>{30E3BDEE-E621-40B5-8239-432B6974A6F8}</b:Guid>
    <b:Author>
      <b:Author>
        <b:NameList>
          <b:Person>
            <b:Last>Subari</b:Last>
            <b:First>Achmad</b:First>
            <b:Middle>Zakiy Ramadhan, Alfi Syahrin</b:Middle>
          </b:Person>
        </b:NameList>
      </b:Author>
    </b:Author>
    <b:Title>Perancangan Video Mapping Sebagai Media Pengenalan Topeng</b:Title>
    <b:JournalName>MAVIS</b:JournalName>
    <b:Year>2020</b:Year>
    <b:RefOrder>20</b:RefOrder>
  </b:Source>
  <b:Source>
    <b:Tag>DrH19</b:Tag>
    <b:SourceType>Book</b:SourceType>
    <b:Guid>{56B9A0C0-C6CF-433C-BB09-CED96627309F}</b:Guid>
    <b:Title>Rupa Dasar (Nirmana) Asas dan Prinsip Dasar Seni Visual</b:Title>
    <b:Year>2019</b:Year>
    <b:Author>
      <b:Author>
        <b:NameList>
          <b:Person>
            <b:Last>Hendriyana</b:Last>
            <b:First>Husen</b:First>
          </b:Person>
        </b:NameList>
      </b:Author>
    </b:Author>
    <b:City>Yogyakarta</b:City>
    <b:Publisher>Penerbit Andi</b:Publisher>
    <b:RefOrder>3</b:RefOrder>
  </b:Source>
  <b:Source>
    <b:Tag>San05</b:Tag>
    <b:SourceType>Book</b:SourceType>
    <b:Guid>{645F9756-9E96-444D-9B61-4EDEF576399A}</b:Guid>
    <b:Title>Dasar-Dasar Tata Rupa dan Desain (Nirmana)</b:Title>
    <b:Year>2005</b:Year>
    <b:City>Yogyakarta</b:City>
    <b:Publisher>Arti Bumi Intaran Yogyakarta</b:Publisher>
    <b:Author>
      <b:Author>
        <b:NameList>
          <b:Person>
            <b:Last>Santoyo</b:Last>
            <b:First>Sadjiman</b:First>
            <b:Middle>Ebdi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01713946-4DE9-49A2-98E2-9D8487314F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1</Pages>
  <Words>202</Words>
  <Characters>115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cp:lastModifiedBy>Handy Setiawan</cp:lastModifiedBy>
  <cp:revision>13</cp:revision>
  <cp:lastPrinted>2021-08-17T15:18:00Z</cp:lastPrinted>
  <dcterms:created xsi:type="dcterms:W3CDTF">2021-09-02T03:29:00Z</dcterms:created>
  <dcterms:modified xsi:type="dcterms:W3CDTF">2021-12-10T07:32:00Z</dcterms:modified>
</cp:coreProperties>
</file>